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58035" w14:textId="2199D021" w:rsidR="000B414C" w:rsidRPr="0084745C" w:rsidRDefault="001C0131" w:rsidP="00840A44">
      <w:pPr>
        <w:pStyle w:val="DoEdocumenttitle2018"/>
      </w:pPr>
      <w:r>
        <w:rPr>
          <w:noProof/>
          <w:lang w:eastAsia="en-AU"/>
        </w:rPr>
        <w:drawing>
          <wp:inline distT="0" distB="0" distL="0" distR="0" wp14:anchorId="011EB0A4" wp14:editId="116B342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E87F5E" w:rsidRPr="00E87F5E">
        <w:t>Free Snags with Tabouli</w:t>
      </w:r>
    </w:p>
    <w:p w14:paraId="3B7C343D" w14:textId="5D6C2A3B" w:rsidR="00E87F5E" w:rsidRDefault="00E87F5E" w:rsidP="00F52FEA">
      <w:pPr>
        <w:pStyle w:val="DoEheading22018"/>
      </w:pPr>
      <w:r>
        <w:t>"Free Snags with tabouli"</w:t>
      </w:r>
    </w:p>
    <w:p w14:paraId="199D0928" w14:textId="40D8EE30" w:rsidR="00E87F5E" w:rsidRDefault="00E87F5E" w:rsidP="00D5499E">
      <w:pPr>
        <w:pStyle w:val="DoEgraphics2018"/>
      </w:pPr>
      <w:r>
        <w:rPr>
          <w:noProof/>
          <w:lang w:eastAsia="en-AU"/>
        </w:rPr>
        <w:drawing>
          <wp:inline distT="0" distB="0" distL="0" distR="0" wp14:anchorId="5D3671FD" wp14:editId="1477F384">
            <wp:extent cx="4991100" cy="3543300"/>
            <wp:effectExtent l="0" t="0" r="0" b="0"/>
            <wp:docPr id="4" name="image7.png" descr="Machine generated alternative text:&#10;"/>
            <wp:cNvGraphicFramePr/>
            <a:graphic xmlns:a="http://schemas.openxmlformats.org/drawingml/2006/main">
              <a:graphicData uri="http://schemas.openxmlformats.org/drawingml/2006/picture">
                <pic:pic xmlns:pic="http://schemas.openxmlformats.org/drawingml/2006/picture">
                  <pic:nvPicPr>
                    <pic:cNvPr id="4" name="image7.png" descr="Machine generated alternative text:&#10;"/>
                    <pic:cNvPicPr/>
                  </pic:nvPicPr>
                  <pic:blipFill>
                    <a:blip r:embed="rId12"/>
                    <a:srcRect/>
                    <a:stretch>
                      <a:fillRect/>
                    </a:stretch>
                  </pic:blipFill>
                  <pic:spPr>
                    <a:xfrm>
                      <a:off x="0" y="0"/>
                      <a:ext cx="4991100" cy="3543300"/>
                    </a:xfrm>
                    <a:prstGeom prst="rect">
                      <a:avLst/>
                    </a:prstGeom>
                    <a:ln/>
                  </pic:spPr>
                </pic:pic>
              </a:graphicData>
            </a:graphic>
          </wp:inline>
        </w:drawing>
      </w:r>
    </w:p>
    <w:p w14:paraId="19D8DC0D" w14:textId="77777777" w:rsidR="008521F3" w:rsidRPr="008521F3" w:rsidRDefault="008521F3" w:rsidP="008521F3">
      <w:pPr>
        <w:pStyle w:val="DoEbodytext2018"/>
        <w:spacing w:before="0"/>
        <w:rPr>
          <w:rFonts w:ascii="Helvetica" w:hAnsi="Helvetica" w:cs="Helvetica"/>
          <w:sz w:val="18"/>
          <w:szCs w:val="18"/>
        </w:rPr>
      </w:pPr>
    </w:p>
    <w:p w14:paraId="08D84673" w14:textId="64E24F5B" w:rsidR="008521F3" w:rsidRPr="008521F3" w:rsidRDefault="008521F3" w:rsidP="008521F3">
      <w:pPr>
        <w:pStyle w:val="DoEbodytext2018"/>
        <w:spacing w:before="0"/>
        <w:rPr>
          <w:rFonts w:ascii="Helvetica" w:hAnsi="Helvetica" w:cs="Helvetica"/>
          <w:sz w:val="18"/>
          <w:szCs w:val="18"/>
        </w:rPr>
      </w:pPr>
      <w:r w:rsidRPr="008521F3">
        <w:rPr>
          <w:rFonts w:ascii="Helvetica" w:hAnsi="Helvetica" w:cs="Helvetica"/>
          <w:sz w:val="18"/>
          <w:szCs w:val="18"/>
        </w:rPr>
        <w:t>McAuley, A. (2018)</w:t>
      </w:r>
      <w:r w:rsidR="00422FA9">
        <w:rPr>
          <w:rFonts w:ascii="Helvetica" w:hAnsi="Helvetica" w:cs="Helvetica"/>
          <w:sz w:val="18"/>
          <w:szCs w:val="18"/>
        </w:rPr>
        <w:t>.</w:t>
      </w:r>
    </w:p>
    <w:p w14:paraId="26ECE213" w14:textId="403788B2" w:rsidR="00E87F5E" w:rsidRDefault="00E87F5E" w:rsidP="00E87F5E">
      <w:pPr>
        <w:pStyle w:val="DoEbodytext2018"/>
      </w:pPr>
      <w:r w:rsidRPr="00B53132">
        <w:rPr>
          <w:noProof/>
        </w:rPr>
        <w:t>A stage 6 case study for NSW Visual Arts Students</w:t>
      </w:r>
      <w:r w:rsidR="00422FA9" w:rsidRPr="00B53132">
        <w:rPr>
          <w:noProof/>
        </w:rPr>
        <w:t>.</w:t>
      </w:r>
    </w:p>
    <w:p w14:paraId="55A9DA79" w14:textId="7E525C2C" w:rsidR="00E87F5E" w:rsidRDefault="00E87F5E" w:rsidP="00F52FEA">
      <w:pPr>
        <w:pStyle w:val="DoEheading32018"/>
      </w:pPr>
      <w:r>
        <w:t>Teacher guidelines</w:t>
      </w:r>
    </w:p>
    <w:p w14:paraId="1DE7BB78" w14:textId="1C19B454" w:rsidR="00E87F5E" w:rsidRDefault="00E87F5E" w:rsidP="00E87F5E">
      <w:pPr>
        <w:pStyle w:val="DoEbodytext2018"/>
      </w:pPr>
      <w:r>
        <w:t xml:space="preserve">Be mindful that </w:t>
      </w:r>
      <w:r w:rsidR="00422FA9">
        <w:t xml:space="preserve">this case study </w:t>
      </w:r>
      <w:r w:rsidR="00422FA9" w:rsidRPr="00B53132">
        <w:rPr>
          <w:noProof/>
        </w:rPr>
        <w:t>contain</w:t>
      </w:r>
      <w:r w:rsidR="00B53132">
        <w:rPr>
          <w:noProof/>
        </w:rPr>
        <w:t>s</w:t>
      </w:r>
      <w:r w:rsidR="00422FA9">
        <w:t xml:space="preserve"> </w:t>
      </w:r>
      <w:r>
        <w:t>sensitive material</w:t>
      </w:r>
      <w:r w:rsidR="00422FA9">
        <w:t>. T</w:t>
      </w:r>
      <w:r>
        <w:t xml:space="preserve">eachers are encouraged to approach topics only after setting the </w:t>
      </w:r>
      <w:r w:rsidR="00422FA9">
        <w:t xml:space="preserve">class </w:t>
      </w:r>
      <w:r>
        <w:t>guidelines</w:t>
      </w:r>
      <w:r w:rsidR="00422FA9">
        <w:t xml:space="preserve"> and expectations regarding</w:t>
      </w:r>
      <w:r>
        <w:t xml:space="preserve"> respect and acceptance of difference in the classroom and community.</w:t>
      </w:r>
      <w:bookmarkStart w:id="0" w:name="_GoBack"/>
      <w:bookmarkEnd w:id="0"/>
    </w:p>
    <w:p w14:paraId="187D86B9" w14:textId="7634AA0A" w:rsidR="00E87F5E" w:rsidRDefault="00E87F5E" w:rsidP="00F52FEA">
      <w:pPr>
        <w:pStyle w:val="DoEheading32018"/>
      </w:pPr>
      <w:r>
        <w:t>Contents and links</w:t>
      </w:r>
    </w:p>
    <w:p w14:paraId="20448E95" w14:textId="58C5BBD6" w:rsidR="00D71CF1" w:rsidRDefault="00E87F5E" w:rsidP="00E87F5E">
      <w:pPr>
        <w:pStyle w:val="DoEbodytext2018"/>
      </w:pPr>
      <w:r>
        <w:t>There are several links to more in-depth information attached below and throughout the text. It is the teachers choice how long you stay on each artist or if you watch all the videos in their entirety. Thus this case study could range from 7 to 10 weeks.</w:t>
      </w:r>
    </w:p>
    <w:tbl>
      <w:tblPr>
        <w:tblStyle w:val="TableGrid"/>
        <w:tblW w:w="0" w:type="auto"/>
        <w:tblLook w:val="04A0" w:firstRow="1" w:lastRow="0" w:firstColumn="1" w:lastColumn="0" w:noHBand="0" w:noVBand="1"/>
        <w:tblCaption w:val="topic, feature, and link to download"/>
      </w:tblPr>
      <w:tblGrid>
        <w:gridCol w:w="2314"/>
        <w:gridCol w:w="2336"/>
        <w:gridCol w:w="6112"/>
      </w:tblGrid>
      <w:tr w:rsidR="00E87F5E" w14:paraId="31340A5A" w14:textId="77777777" w:rsidTr="00BB44E9">
        <w:trPr>
          <w:tblHeader/>
        </w:trPr>
        <w:tc>
          <w:tcPr>
            <w:tcW w:w="2376" w:type="dxa"/>
          </w:tcPr>
          <w:p w14:paraId="1C52294F" w14:textId="12D43498" w:rsidR="00E87F5E" w:rsidRDefault="00E87F5E" w:rsidP="00E87F5E">
            <w:pPr>
              <w:pStyle w:val="DoEtableheading2018"/>
            </w:pPr>
            <w:r>
              <w:lastRenderedPageBreak/>
              <w:t>Topic</w:t>
            </w:r>
          </w:p>
        </w:tc>
        <w:tc>
          <w:tcPr>
            <w:tcW w:w="2410" w:type="dxa"/>
          </w:tcPr>
          <w:p w14:paraId="17077A0B" w14:textId="68C8FE0B" w:rsidR="00E87F5E" w:rsidRDefault="00E87F5E" w:rsidP="00E87F5E">
            <w:pPr>
              <w:pStyle w:val="DoEtableheading2018"/>
            </w:pPr>
            <w:r>
              <w:t>Feature</w:t>
            </w:r>
          </w:p>
        </w:tc>
        <w:tc>
          <w:tcPr>
            <w:tcW w:w="6202" w:type="dxa"/>
          </w:tcPr>
          <w:p w14:paraId="14E1B045" w14:textId="0B533FA5" w:rsidR="00E87F5E" w:rsidRDefault="00E87F5E" w:rsidP="00E87F5E">
            <w:pPr>
              <w:pStyle w:val="DoEtableheading2018"/>
            </w:pPr>
            <w:r w:rsidRPr="00E87F5E">
              <w:t xml:space="preserve">Downloads available throughout </w:t>
            </w:r>
            <w:r w:rsidRPr="00B53132">
              <w:rPr>
                <w:noProof/>
              </w:rPr>
              <w:t>text</w:t>
            </w:r>
            <w:r w:rsidRPr="00E87F5E">
              <w:t xml:space="preserve"> to print or videos linked</w:t>
            </w:r>
          </w:p>
        </w:tc>
      </w:tr>
      <w:tr w:rsidR="00E87F5E" w14:paraId="4B034A09" w14:textId="77777777" w:rsidTr="00E87F5E">
        <w:tc>
          <w:tcPr>
            <w:tcW w:w="2376" w:type="dxa"/>
          </w:tcPr>
          <w:p w14:paraId="605D55B8" w14:textId="77777777" w:rsidR="00E87F5E" w:rsidRDefault="00E87F5E" w:rsidP="00E87F5E">
            <w:pPr>
              <w:pStyle w:val="DoEtableheading2018"/>
            </w:pPr>
            <w:r>
              <w:t>Cronulla riots</w:t>
            </w:r>
          </w:p>
          <w:p w14:paraId="347DFCE2" w14:textId="77AE6B80" w:rsidR="00E87F5E" w:rsidRDefault="00E87F5E" w:rsidP="00E87F5E">
            <w:pPr>
              <w:pStyle w:val="DoEtabletext2018"/>
            </w:pPr>
            <w:r>
              <w:t>Introduction booklet page 3</w:t>
            </w:r>
          </w:p>
        </w:tc>
        <w:tc>
          <w:tcPr>
            <w:tcW w:w="2410" w:type="dxa"/>
          </w:tcPr>
          <w:p w14:paraId="605B29F0" w14:textId="08EAC541" w:rsidR="00E87F5E" w:rsidRDefault="00E87F5E" w:rsidP="00E87F5E">
            <w:pPr>
              <w:pStyle w:val="DoEtabletext2018"/>
            </w:pPr>
            <w:r w:rsidRPr="00E87F5E">
              <w:t>SBS Documentary</w:t>
            </w:r>
          </w:p>
        </w:tc>
        <w:tc>
          <w:tcPr>
            <w:tcW w:w="6202" w:type="dxa"/>
          </w:tcPr>
          <w:p w14:paraId="2464D31A" w14:textId="2189E1AA" w:rsidR="00E87F5E" w:rsidRPr="00BB44E9" w:rsidRDefault="00BC778D" w:rsidP="00BB44E9">
            <w:pPr>
              <w:pStyle w:val="DoEtablelist1bullet2018"/>
            </w:pPr>
            <w:hyperlink r:id="rId13" w:history="1">
              <w:r w:rsidR="00BB44E9" w:rsidRPr="00BB44E9">
                <w:rPr>
                  <w:rStyle w:val="Hyperlink"/>
                </w:rPr>
                <w:t>Cronulla riot documentary</w:t>
              </w:r>
            </w:hyperlink>
            <w:r w:rsidR="00BB44E9">
              <w:rPr>
                <w:rStyle w:val="Hyperlink"/>
                <w:color w:val="auto"/>
                <w:u w:val="none"/>
              </w:rPr>
              <w:t xml:space="preserve"> </w:t>
            </w:r>
            <w:r w:rsidR="00E87F5E" w:rsidRPr="00BB44E9">
              <w:rPr>
                <w:rStyle w:val="Hyperlink"/>
                <w:rFonts w:hint="eastAsia"/>
                <w:color w:val="auto"/>
                <w:u w:val="none"/>
              </w:rPr>
              <w:t>http://www.sbs.com.au/cronullariots/documentary</w:t>
            </w:r>
          </w:p>
        </w:tc>
      </w:tr>
      <w:tr w:rsidR="00E87F5E" w14:paraId="3F05052F" w14:textId="77777777" w:rsidTr="00E87F5E">
        <w:tc>
          <w:tcPr>
            <w:tcW w:w="2376" w:type="dxa"/>
          </w:tcPr>
          <w:p w14:paraId="5CAA51FB" w14:textId="77777777" w:rsidR="00E87F5E" w:rsidRDefault="00E87F5E" w:rsidP="00E87F5E">
            <w:pPr>
              <w:pStyle w:val="DoEtableheading2018"/>
            </w:pPr>
            <w:r>
              <w:t>Multicultural Australia</w:t>
            </w:r>
          </w:p>
          <w:p w14:paraId="583C20F2" w14:textId="0D17ECB8" w:rsidR="00E87F5E" w:rsidRDefault="00E87F5E" w:rsidP="00E87F5E">
            <w:pPr>
              <w:pStyle w:val="DoEtabletext2018"/>
            </w:pPr>
            <w:r>
              <w:t>Introduction booklet page 4</w:t>
            </w:r>
          </w:p>
        </w:tc>
        <w:tc>
          <w:tcPr>
            <w:tcW w:w="2410" w:type="dxa"/>
          </w:tcPr>
          <w:p w14:paraId="15C8D06A" w14:textId="4C7932F2" w:rsidR="00E87F5E" w:rsidRDefault="00E87F5E" w:rsidP="00E87F5E">
            <w:pPr>
              <w:pStyle w:val="DoEtabletext2018"/>
            </w:pPr>
            <w:r w:rsidRPr="00E87F5E">
              <w:t>The people of Australia- Australia's multicultural policy, 2011</w:t>
            </w:r>
          </w:p>
        </w:tc>
        <w:tc>
          <w:tcPr>
            <w:tcW w:w="6202" w:type="dxa"/>
          </w:tcPr>
          <w:p w14:paraId="53F02695" w14:textId="77777777" w:rsidR="00E87F5E" w:rsidRDefault="00E87F5E" w:rsidP="00E87F5E">
            <w:pPr>
              <w:pStyle w:val="DoEtabletext2018"/>
            </w:pPr>
          </w:p>
        </w:tc>
      </w:tr>
      <w:tr w:rsidR="00E87F5E" w14:paraId="7F0E468D" w14:textId="77777777" w:rsidTr="00E87F5E">
        <w:tc>
          <w:tcPr>
            <w:tcW w:w="2376" w:type="dxa"/>
          </w:tcPr>
          <w:p w14:paraId="16A0492B" w14:textId="77777777" w:rsidR="00E87F5E" w:rsidRDefault="00E87F5E" w:rsidP="00E87F5E">
            <w:pPr>
              <w:pStyle w:val="DoEtableheading2018"/>
            </w:pPr>
            <w:r>
              <w:t>Craig Greenhill</w:t>
            </w:r>
          </w:p>
          <w:p w14:paraId="3EA4BADC" w14:textId="1E23B989" w:rsidR="00E87F5E" w:rsidRDefault="00E87F5E" w:rsidP="00E87F5E">
            <w:pPr>
              <w:pStyle w:val="DoEtabletext2018"/>
            </w:pPr>
            <w:r>
              <w:t>Introduction booklet pages 5-6</w:t>
            </w:r>
          </w:p>
        </w:tc>
        <w:tc>
          <w:tcPr>
            <w:tcW w:w="2410" w:type="dxa"/>
          </w:tcPr>
          <w:p w14:paraId="50A15B25" w14:textId="54EDF57D" w:rsidR="00E87F5E" w:rsidRDefault="00E87F5E" w:rsidP="00E87F5E">
            <w:pPr>
              <w:pStyle w:val="DoEtabletext2018"/>
            </w:pPr>
            <w:r w:rsidRPr="00E87F5E">
              <w:t>Documentary photography</w:t>
            </w:r>
          </w:p>
        </w:tc>
        <w:tc>
          <w:tcPr>
            <w:tcW w:w="6202" w:type="dxa"/>
          </w:tcPr>
          <w:p w14:paraId="59327062" w14:textId="34FD72B0" w:rsidR="00E87F5E" w:rsidRDefault="00BC778D" w:rsidP="00E87F5E">
            <w:pPr>
              <w:pStyle w:val="DoEtablelist1bullet2018"/>
            </w:pPr>
            <w:hyperlink r:id="rId14" w:history="1">
              <w:r w:rsidR="00E87F5E" w:rsidRPr="00E87F5E">
                <w:rPr>
                  <w:rStyle w:val="Hyperlink"/>
                  <w:rFonts w:hint="eastAsia"/>
                </w:rPr>
                <w:t>Cronulla riot captured by photographer Craig Greenhill</w:t>
              </w:r>
            </w:hyperlink>
          </w:p>
        </w:tc>
      </w:tr>
      <w:tr w:rsidR="00E87F5E" w14:paraId="08E74E6C" w14:textId="77777777" w:rsidTr="00E87F5E">
        <w:tc>
          <w:tcPr>
            <w:tcW w:w="2376" w:type="dxa"/>
          </w:tcPr>
          <w:p w14:paraId="6EF82834" w14:textId="77777777" w:rsidR="00E87F5E" w:rsidRDefault="00E87F5E" w:rsidP="00E87F5E">
            <w:pPr>
              <w:pStyle w:val="DoEtableheading2018"/>
            </w:pPr>
            <w:r>
              <w:t>Artist</w:t>
            </w:r>
          </w:p>
          <w:p w14:paraId="412B4F46" w14:textId="77777777" w:rsidR="00E87F5E" w:rsidRDefault="00E87F5E" w:rsidP="00E87F5E">
            <w:pPr>
              <w:pStyle w:val="DoEtableheading2018"/>
            </w:pPr>
            <w:r>
              <w:t>Abdul Abdullah</w:t>
            </w:r>
          </w:p>
          <w:p w14:paraId="358CF7FD" w14:textId="77777777" w:rsidR="00E87F5E" w:rsidRDefault="00E87F5E" w:rsidP="00E87F5E">
            <w:pPr>
              <w:pStyle w:val="DoEtabletext2018"/>
            </w:pPr>
            <w:r>
              <w:t>Booklet 2</w:t>
            </w:r>
          </w:p>
          <w:p w14:paraId="61B57F17" w14:textId="7C126A4A" w:rsidR="00E87F5E" w:rsidRDefault="00E87F5E" w:rsidP="00E87F5E">
            <w:pPr>
              <w:pStyle w:val="DoEtabletext2018"/>
            </w:pPr>
            <w:r w:rsidRPr="00B53132">
              <w:rPr>
                <w:noProof/>
              </w:rPr>
              <w:t>8</w:t>
            </w:r>
            <w:r>
              <w:t xml:space="preserve"> pages</w:t>
            </w:r>
          </w:p>
        </w:tc>
        <w:tc>
          <w:tcPr>
            <w:tcW w:w="2410" w:type="dxa"/>
          </w:tcPr>
          <w:p w14:paraId="0AD9768B" w14:textId="39E0470B" w:rsidR="00E87F5E" w:rsidRDefault="00E87F5E" w:rsidP="00E87F5E">
            <w:pPr>
              <w:pStyle w:val="DoEtabletext2018"/>
            </w:pPr>
            <w:r w:rsidRPr="00E87F5E">
              <w:t>Artist Practice</w:t>
            </w:r>
          </w:p>
        </w:tc>
        <w:tc>
          <w:tcPr>
            <w:tcW w:w="6202" w:type="dxa"/>
          </w:tcPr>
          <w:p w14:paraId="39E4B4EE" w14:textId="2D883F07" w:rsidR="00E87F5E" w:rsidRDefault="00BC778D" w:rsidP="00E87F5E">
            <w:pPr>
              <w:pStyle w:val="DoEtablelist1bullet2018"/>
            </w:pPr>
            <w:hyperlink r:id="rId15" w:history="1">
              <w:r w:rsidR="00E87F5E" w:rsidRPr="00E87F5E">
                <w:rPr>
                  <w:rStyle w:val="Hyperlink"/>
                  <w:rFonts w:hint="eastAsia"/>
                </w:rPr>
                <w:t>"Abdul Abdullah: The Bad Guy''</w:t>
              </w:r>
            </w:hyperlink>
          </w:p>
          <w:p w14:paraId="15FDE3E2" w14:textId="06E9D32B" w:rsidR="00E87F5E" w:rsidRDefault="00BC778D" w:rsidP="00E87F5E">
            <w:pPr>
              <w:pStyle w:val="DoEtablelist1bullet2018"/>
            </w:pPr>
            <w:hyperlink r:id="rId16" w:history="1">
              <w:r w:rsidR="00E87F5E" w:rsidRPr="00802A07">
                <w:rPr>
                  <w:rStyle w:val="Hyperlink"/>
                  <w:rFonts w:hint="eastAsia"/>
                </w:rPr>
                <w:t xml:space="preserve">"Don't call me </w:t>
              </w:r>
              <w:r w:rsidR="00E87F5E" w:rsidRPr="00B53132">
                <w:rPr>
                  <w:rStyle w:val="Hyperlink"/>
                  <w:rFonts w:hint="eastAsia"/>
                  <w:noProof/>
                </w:rPr>
                <w:t>aussie</w:t>
              </w:r>
              <w:r w:rsidR="00E87F5E" w:rsidRPr="00802A07">
                <w:rPr>
                  <w:rStyle w:val="Hyperlink"/>
                  <w:rFonts w:hint="eastAsia"/>
                </w:rPr>
                <w:t xml:space="preserve">- combating prejudice through </w:t>
              </w:r>
              <w:r w:rsidR="00E87F5E" w:rsidRPr="00B53132">
                <w:rPr>
                  <w:rStyle w:val="Hyperlink"/>
                  <w:rFonts w:hint="eastAsia"/>
                  <w:noProof/>
                </w:rPr>
                <w:t>art</w:t>
              </w:r>
              <w:r w:rsidR="00E87F5E" w:rsidRPr="00802A07">
                <w:rPr>
                  <w:rStyle w:val="Hyperlink"/>
                  <w:rFonts w:hint="eastAsia"/>
                </w:rPr>
                <w:t>"</w:t>
              </w:r>
            </w:hyperlink>
          </w:p>
          <w:p w14:paraId="481C0B46" w14:textId="43D63D94" w:rsidR="00E87F5E" w:rsidRDefault="00BC778D" w:rsidP="00E87F5E">
            <w:pPr>
              <w:pStyle w:val="DoEtablelist1bullet2018"/>
            </w:pPr>
            <w:hyperlink r:id="rId17" w:history="1">
              <w:r w:rsidR="00E87F5E" w:rsidRPr="00802A07">
                <w:rPr>
                  <w:rStyle w:val="Hyperlink"/>
                  <w:rFonts w:hint="eastAsia"/>
                </w:rPr>
                <w:t>Winner of the 2011 Blake Prize for Human Justice</w:t>
              </w:r>
            </w:hyperlink>
          </w:p>
          <w:p w14:paraId="53A55629" w14:textId="2F0CBDA4" w:rsidR="00E87F5E" w:rsidRPr="00BB44E9" w:rsidRDefault="00BC778D" w:rsidP="00BB44E9">
            <w:pPr>
              <w:pStyle w:val="DoEtablelist1bullet2018"/>
            </w:pPr>
            <w:hyperlink r:id="rId18" w:history="1">
              <w:r w:rsidR="00BB44E9" w:rsidRPr="00BB44E9">
                <w:rPr>
                  <w:rStyle w:val="Hyperlink"/>
                </w:rPr>
                <w:t>You see monsters</w:t>
              </w:r>
            </w:hyperlink>
            <w:r w:rsidR="00BB44E9">
              <w:rPr>
                <w:rStyle w:val="Hyperlink"/>
                <w:color w:val="auto"/>
                <w:u w:val="none"/>
              </w:rPr>
              <w:t xml:space="preserve"> </w:t>
            </w:r>
            <w:r w:rsidR="00E87F5E" w:rsidRPr="00BB44E9">
              <w:rPr>
                <w:rStyle w:val="Hyperlink"/>
                <w:rFonts w:hint="eastAsia"/>
                <w:color w:val="auto"/>
                <w:u w:val="none"/>
              </w:rPr>
              <w:t>https://www.acmi.net.au/events/you-see-monsters-q/</w:t>
            </w:r>
          </w:p>
        </w:tc>
      </w:tr>
      <w:tr w:rsidR="00E87F5E" w14:paraId="20531344" w14:textId="77777777" w:rsidTr="00E87F5E">
        <w:tc>
          <w:tcPr>
            <w:tcW w:w="2376" w:type="dxa"/>
          </w:tcPr>
          <w:p w14:paraId="66B27B1E" w14:textId="77777777" w:rsidR="00E87F5E" w:rsidRDefault="00E87F5E" w:rsidP="00E87F5E">
            <w:pPr>
              <w:pStyle w:val="DoEtableheading2018"/>
            </w:pPr>
            <w:r>
              <w:t>Artist</w:t>
            </w:r>
          </w:p>
          <w:p w14:paraId="682A1380" w14:textId="77777777" w:rsidR="00E87F5E" w:rsidRDefault="00E87F5E" w:rsidP="00E87F5E">
            <w:pPr>
              <w:pStyle w:val="DoEtableheading2018"/>
            </w:pPr>
            <w:r>
              <w:t>Vernon Ah Kee</w:t>
            </w:r>
          </w:p>
          <w:p w14:paraId="313AFB07" w14:textId="77777777" w:rsidR="00E87F5E" w:rsidRDefault="00E87F5E" w:rsidP="00E87F5E">
            <w:pPr>
              <w:pStyle w:val="DoEtabletext2018"/>
            </w:pPr>
            <w:r>
              <w:t>Booklet 3</w:t>
            </w:r>
          </w:p>
          <w:p w14:paraId="2CB82B73" w14:textId="3EBD1A1A" w:rsidR="00E87F5E" w:rsidRDefault="00E87F5E" w:rsidP="00E87F5E">
            <w:pPr>
              <w:pStyle w:val="DoEtabletext2018"/>
            </w:pPr>
            <w:r w:rsidRPr="00B53132">
              <w:rPr>
                <w:noProof/>
              </w:rPr>
              <w:t>8</w:t>
            </w:r>
            <w:r>
              <w:t xml:space="preserve"> pages</w:t>
            </w:r>
          </w:p>
        </w:tc>
        <w:tc>
          <w:tcPr>
            <w:tcW w:w="2410" w:type="dxa"/>
          </w:tcPr>
          <w:p w14:paraId="3067A6AE" w14:textId="4AF795B7" w:rsidR="00E87F5E" w:rsidRDefault="00E87F5E" w:rsidP="00E87F5E">
            <w:pPr>
              <w:pStyle w:val="DoEtabletext2018"/>
            </w:pPr>
            <w:r w:rsidRPr="00E87F5E">
              <w:t>Artist Practice</w:t>
            </w:r>
          </w:p>
        </w:tc>
        <w:tc>
          <w:tcPr>
            <w:tcW w:w="6202" w:type="dxa"/>
          </w:tcPr>
          <w:p w14:paraId="372BE243" w14:textId="0BC502C1" w:rsidR="00E87F5E" w:rsidRDefault="00BC778D" w:rsidP="00E87F5E">
            <w:pPr>
              <w:pStyle w:val="DoEtablelist1bullet2018"/>
            </w:pPr>
            <w:hyperlink r:id="rId19" w:history="1">
              <w:r w:rsidR="00E87F5E" w:rsidRPr="00802A07">
                <w:rPr>
                  <w:rStyle w:val="Hyperlink"/>
                  <w:rFonts w:hint="eastAsia"/>
                </w:rPr>
                <w:t xml:space="preserve">"Indigenous </w:t>
              </w:r>
              <w:r w:rsidR="00E87F5E" w:rsidRPr="00B53132">
                <w:rPr>
                  <w:rStyle w:val="Hyperlink"/>
                  <w:rFonts w:hint="eastAsia"/>
                  <w:noProof/>
                </w:rPr>
                <w:t>art</w:t>
              </w:r>
              <w:r w:rsidR="00E87F5E" w:rsidRPr="00802A07">
                <w:rPr>
                  <w:rStyle w:val="Hyperlink"/>
                  <w:rFonts w:hint="eastAsia"/>
                </w:rPr>
                <w:t>"</w:t>
              </w:r>
            </w:hyperlink>
          </w:p>
          <w:p w14:paraId="2993F7E3" w14:textId="202013AE" w:rsidR="00E87F5E" w:rsidRDefault="00BC778D" w:rsidP="00E87F5E">
            <w:pPr>
              <w:pStyle w:val="DoEtablelist1bullet2018"/>
            </w:pPr>
            <w:hyperlink r:id="rId20" w:history="1">
              <w:r w:rsidR="00E87F5E" w:rsidRPr="00802A07">
                <w:rPr>
                  <w:rStyle w:val="Hyperlink"/>
                  <w:rFonts w:hint="eastAsia"/>
                </w:rPr>
                <w:t>Download the booklet of the Australian artists and artworks from here</w:t>
              </w:r>
            </w:hyperlink>
          </w:p>
          <w:p w14:paraId="2C99873F" w14:textId="0013572E" w:rsidR="00E87F5E" w:rsidRDefault="00BC778D" w:rsidP="00E87F5E">
            <w:pPr>
              <w:pStyle w:val="DoEtablelist1bullet2018"/>
            </w:pPr>
            <w:hyperlink r:id="rId21" w:history="1">
              <w:r w:rsidR="00E87F5E" w:rsidRPr="00802A07">
                <w:rPr>
                  <w:rStyle w:val="Hyperlink"/>
                  <w:rFonts w:hint="eastAsia"/>
                </w:rPr>
                <w:t xml:space="preserve">"Vernon Ah Kee 16 x9 </w:t>
              </w:r>
              <w:r w:rsidR="00E87F5E" w:rsidRPr="00B53132">
                <w:rPr>
                  <w:rStyle w:val="Hyperlink"/>
                  <w:rFonts w:hint="eastAsia"/>
                  <w:noProof/>
                  <w:u w:val="none"/>
                </w:rPr>
                <w:t>jdw</w:t>
              </w:r>
              <w:r w:rsidR="00E87F5E" w:rsidRPr="00802A07">
                <w:rPr>
                  <w:rStyle w:val="Hyperlink"/>
                  <w:rFonts w:hint="eastAsia"/>
                </w:rPr>
                <w:t>"</w:t>
              </w:r>
            </w:hyperlink>
          </w:p>
          <w:p w14:paraId="18E6562E" w14:textId="1CC8BB84" w:rsidR="00E87F5E" w:rsidRDefault="00BC778D" w:rsidP="00E87F5E">
            <w:pPr>
              <w:pStyle w:val="DoEtablelist1bullet2018"/>
            </w:pPr>
            <w:hyperlink r:id="rId22" w:history="1">
              <w:r w:rsidR="00E87F5E" w:rsidRPr="00802A07">
                <w:rPr>
                  <w:rStyle w:val="Hyperlink"/>
                  <w:rFonts w:hint="eastAsia"/>
                </w:rPr>
                <w:t xml:space="preserve">This article from the Guardian is an impressive </w:t>
              </w:r>
              <w:r w:rsidR="00E87F5E" w:rsidRPr="00B53132">
                <w:rPr>
                  <w:rStyle w:val="Hyperlink"/>
                  <w:rFonts w:hint="eastAsia"/>
                  <w:noProof/>
                </w:rPr>
                <w:t>indepth</w:t>
              </w:r>
              <w:r w:rsidR="00E87F5E" w:rsidRPr="00802A07">
                <w:rPr>
                  <w:rStyle w:val="Hyperlink"/>
                  <w:rFonts w:hint="eastAsia"/>
                </w:rPr>
                <w:t xml:space="preserve"> study into Ah Kees practice.</w:t>
              </w:r>
            </w:hyperlink>
          </w:p>
          <w:p w14:paraId="13723B21" w14:textId="2B39BEBE" w:rsidR="00E87F5E" w:rsidRDefault="00BC778D" w:rsidP="00E87F5E">
            <w:pPr>
              <w:pStyle w:val="DoEtablelist1bullet2018"/>
            </w:pPr>
            <w:hyperlink r:id="rId23" w:history="1">
              <w:r w:rsidR="00E87F5E" w:rsidRPr="00802A07">
                <w:rPr>
                  <w:rStyle w:val="Hyperlink"/>
                  <w:rFonts w:hint="eastAsia"/>
                </w:rPr>
                <w:t xml:space="preserve">Vernon Ah Kee- Sovereign warriors is a paper from the Faculty of Creative </w:t>
              </w:r>
              <w:r w:rsidR="00E87F5E" w:rsidRPr="00B53132">
                <w:rPr>
                  <w:rStyle w:val="Hyperlink"/>
                  <w:rFonts w:hint="eastAsia"/>
                  <w:noProof/>
                </w:rPr>
                <w:t>arts</w:t>
              </w:r>
              <w:r w:rsidR="00E87F5E" w:rsidRPr="00802A07">
                <w:rPr>
                  <w:rStyle w:val="Hyperlink"/>
                  <w:rFonts w:hint="eastAsia"/>
                </w:rPr>
                <w:t>, University of Wollongong, Australia.</w:t>
              </w:r>
            </w:hyperlink>
          </w:p>
        </w:tc>
      </w:tr>
      <w:tr w:rsidR="00E87F5E" w14:paraId="79B66EF1" w14:textId="77777777" w:rsidTr="00E87F5E">
        <w:tc>
          <w:tcPr>
            <w:tcW w:w="2376" w:type="dxa"/>
          </w:tcPr>
          <w:p w14:paraId="04AA8ABC" w14:textId="1D990DB0" w:rsidR="00E87F5E" w:rsidRDefault="00E87F5E" w:rsidP="00E87F5E">
            <w:pPr>
              <w:pStyle w:val="DoEtableheading2018"/>
            </w:pPr>
            <w:r>
              <w:t>Artist</w:t>
            </w:r>
          </w:p>
          <w:p w14:paraId="100623B5" w14:textId="69EB5862" w:rsidR="00E87F5E" w:rsidRDefault="00E87F5E" w:rsidP="00E87F5E">
            <w:pPr>
              <w:pStyle w:val="DoEtableheading2018"/>
            </w:pPr>
            <w:r>
              <w:t>Fiona Foley</w:t>
            </w:r>
          </w:p>
          <w:p w14:paraId="5694A0B5" w14:textId="77777777" w:rsidR="00E87F5E" w:rsidRDefault="00E87F5E" w:rsidP="00E87F5E">
            <w:pPr>
              <w:pStyle w:val="DoEtabletext2018"/>
            </w:pPr>
            <w:r>
              <w:t>Booklet 4</w:t>
            </w:r>
          </w:p>
          <w:p w14:paraId="2E16ECF9" w14:textId="1EE6244F" w:rsidR="00E87F5E" w:rsidRDefault="00E87F5E" w:rsidP="00E87F5E">
            <w:pPr>
              <w:pStyle w:val="DoEtabletext2018"/>
            </w:pPr>
            <w:r w:rsidRPr="00B53132">
              <w:rPr>
                <w:noProof/>
              </w:rPr>
              <w:t>8</w:t>
            </w:r>
            <w:r>
              <w:t xml:space="preserve"> pages</w:t>
            </w:r>
          </w:p>
        </w:tc>
        <w:tc>
          <w:tcPr>
            <w:tcW w:w="2410" w:type="dxa"/>
          </w:tcPr>
          <w:p w14:paraId="408DDB0F" w14:textId="69A57BB6" w:rsidR="00E87F5E" w:rsidRPr="00E87F5E" w:rsidRDefault="00E87F5E" w:rsidP="00E87F5E">
            <w:pPr>
              <w:rPr>
                <w:rFonts w:ascii="Helvetica Neue" w:eastAsia="Helvetica Neue" w:hAnsi="Helvetica Neue" w:cs="Helvetica Neue"/>
                <w:color w:val="000000"/>
                <w:sz w:val="20"/>
                <w:szCs w:val="20"/>
                <w:lang w:eastAsia="en-AU"/>
              </w:rPr>
            </w:pPr>
            <w:r>
              <w:rPr>
                <w:rFonts w:ascii="Helvetica Neue" w:eastAsia="Helvetica Neue" w:hAnsi="Helvetica Neue" w:cs="Helvetica Neue"/>
                <w:color w:val="000000"/>
                <w:sz w:val="20"/>
                <w:szCs w:val="20"/>
              </w:rPr>
              <w:t>Artist Practice</w:t>
            </w:r>
          </w:p>
        </w:tc>
        <w:tc>
          <w:tcPr>
            <w:tcW w:w="6202" w:type="dxa"/>
          </w:tcPr>
          <w:p w14:paraId="6555AB28" w14:textId="04FDBB44" w:rsidR="00E87F5E" w:rsidRDefault="00BC778D" w:rsidP="00E87F5E">
            <w:pPr>
              <w:pStyle w:val="DoEtablelist1bullet2018"/>
            </w:pPr>
            <w:hyperlink r:id="rId24" w:history="1">
              <w:r w:rsidR="00E87F5E" w:rsidRPr="00802A07">
                <w:rPr>
                  <w:rStyle w:val="Hyperlink"/>
                  <w:rFonts w:hint="eastAsia"/>
                </w:rPr>
                <w:t>Fiona Foley - part 1</w:t>
              </w:r>
            </w:hyperlink>
          </w:p>
          <w:p w14:paraId="22940B9A" w14:textId="4C962E1C" w:rsidR="00E87F5E" w:rsidRDefault="00BC778D" w:rsidP="00E87F5E">
            <w:pPr>
              <w:pStyle w:val="DoEtablelist1bullet2018"/>
            </w:pPr>
            <w:hyperlink r:id="rId25" w:history="1">
              <w:r w:rsidR="00E87F5E" w:rsidRPr="00802A07">
                <w:rPr>
                  <w:rStyle w:val="Hyperlink"/>
                  <w:rFonts w:hint="eastAsia"/>
                </w:rPr>
                <w:t>Fiona Foley - part 2</w:t>
              </w:r>
            </w:hyperlink>
          </w:p>
          <w:p w14:paraId="248DE644" w14:textId="67ED4497" w:rsidR="00E87F5E" w:rsidRDefault="00BC778D" w:rsidP="00E87F5E">
            <w:pPr>
              <w:pStyle w:val="DoEtablelist1bullet2018"/>
            </w:pPr>
            <w:hyperlink r:id="rId26" w:history="1">
              <w:r w:rsidR="00E87F5E" w:rsidRPr="00802A07">
                <w:rPr>
                  <w:rStyle w:val="Hyperlink"/>
                  <w:rFonts w:hint="eastAsia"/>
                </w:rPr>
                <w:t>Explore "forbidden " further here</w:t>
              </w:r>
            </w:hyperlink>
          </w:p>
          <w:p w14:paraId="72C797F1" w14:textId="3FB2D693" w:rsidR="00E87F5E" w:rsidRDefault="00BC778D" w:rsidP="00E87F5E">
            <w:pPr>
              <w:pStyle w:val="DoEtablelist1bullet2018"/>
            </w:pPr>
            <w:hyperlink r:id="rId27" w:history="1">
              <w:r w:rsidR="00E87F5E" w:rsidRPr="00802A07">
                <w:rPr>
                  <w:rStyle w:val="Hyperlink"/>
                  <w:rFonts w:hint="eastAsia"/>
                </w:rPr>
                <w:t xml:space="preserve">Extension learning resource " Forbidden, Fiona </w:t>
              </w:r>
              <w:r w:rsidR="00E87F5E" w:rsidRPr="00B53132">
                <w:rPr>
                  <w:rStyle w:val="Hyperlink"/>
                  <w:rFonts w:hint="eastAsia"/>
                  <w:noProof/>
                </w:rPr>
                <w:t>Foley</w:t>
              </w:r>
              <w:r w:rsidR="00E87F5E" w:rsidRPr="00802A07">
                <w:rPr>
                  <w:rStyle w:val="Hyperlink"/>
                  <w:rFonts w:hint="eastAsia"/>
                </w:rPr>
                <w:t>"</w:t>
              </w:r>
            </w:hyperlink>
          </w:p>
          <w:p w14:paraId="1D1996AF" w14:textId="1D3861B2" w:rsidR="00E87F5E" w:rsidRDefault="00BC778D" w:rsidP="00E87F5E">
            <w:pPr>
              <w:pStyle w:val="DoEtablelist1bullet2018"/>
            </w:pPr>
            <w:hyperlink r:id="rId28" w:history="1">
              <w:r w:rsidR="00E87F5E" w:rsidRPr="00802A07">
                <w:rPr>
                  <w:rStyle w:val="Hyperlink"/>
                  <w:rFonts w:hint="eastAsia"/>
                </w:rPr>
                <w:t xml:space="preserve">Art collectors review of Fiona Foley with </w:t>
              </w:r>
              <w:r w:rsidR="00E87F5E" w:rsidRPr="00B53132">
                <w:rPr>
                  <w:rStyle w:val="Hyperlink"/>
                  <w:rFonts w:hint="eastAsia"/>
                  <w:noProof/>
                </w:rPr>
                <w:t>timeline</w:t>
              </w:r>
              <w:r w:rsidR="00E87F5E" w:rsidRPr="00802A07">
                <w:rPr>
                  <w:rStyle w:val="Hyperlink"/>
                  <w:rFonts w:hint="eastAsia"/>
                </w:rPr>
                <w:t xml:space="preserve"> of works</w:t>
              </w:r>
            </w:hyperlink>
          </w:p>
        </w:tc>
      </w:tr>
      <w:tr w:rsidR="00E87F5E" w14:paraId="38AC8248" w14:textId="77777777" w:rsidTr="00E87F5E">
        <w:tc>
          <w:tcPr>
            <w:tcW w:w="2376" w:type="dxa"/>
          </w:tcPr>
          <w:p w14:paraId="6CF0ABCA" w14:textId="37BBE3F3" w:rsidR="00E87F5E" w:rsidRDefault="00E87F5E" w:rsidP="00E87F5E">
            <w:pPr>
              <w:pStyle w:val="DoEtableheading2018"/>
            </w:pPr>
            <w:r>
              <w:t xml:space="preserve">Written test on </w:t>
            </w:r>
            <w:r w:rsidRPr="00B53132">
              <w:rPr>
                <w:noProof/>
              </w:rPr>
              <w:t>topic</w:t>
            </w:r>
          </w:p>
          <w:p w14:paraId="67FB4F9A" w14:textId="77777777" w:rsidR="00E87F5E" w:rsidRDefault="00E87F5E" w:rsidP="00E87F5E">
            <w:pPr>
              <w:pStyle w:val="DoEtabletext2018"/>
            </w:pPr>
            <w:r>
              <w:t>Booklet 5</w:t>
            </w:r>
          </w:p>
          <w:p w14:paraId="66CB1CAB" w14:textId="2F29C474" w:rsidR="00E87F5E" w:rsidRDefault="00E87F5E" w:rsidP="00E87F5E">
            <w:pPr>
              <w:pStyle w:val="DoEtabletext2018"/>
            </w:pPr>
            <w:r w:rsidRPr="00B53132">
              <w:rPr>
                <w:noProof/>
              </w:rPr>
              <w:t>7</w:t>
            </w:r>
            <w:r>
              <w:t xml:space="preserve"> pages</w:t>
            </w:r>
          </w:p>
        </w:tc>
        <w:tc>
          <w:tcPr>
            <w:tcW w:w="2410" w:type="dxa"/>
          </w:tcPr>
          <w:p w14:paraId="1982A786" w14:textId="77777777" w:rsidR="00E87F5E" w:rsidRDefault="00E87F5E" w:rsidP="00E87F5E">
            <w:pPr>
              <w:pStyle w:val="DoEtabletext2018"/>
            </w:pPr>
            <w:r>
              <w:t>Frames</w:t>
            </w:r>
          </w:p>
          <w:p w14:paraId="44618A29" w14:textId="77777777" w:rsidR="00E87F5E" w:rsidRDefault="00E87F5E" w:rsidP="00E87F5E">
            <w:pPr>
              <w:pStyle w:val="DoEtabletext2018"/>
            </w:pPr>
            <w:r>
              <w:t>Conceptual framework</w:t>
            </w:r>
          </w:p>
          <w:p w14:paraId="1917B58C" w14:textId="6CFE0F7F" w:rsidR="00E87F5E" w:rsidRDefault="00E87F5E" w:rsidP="00E87F5E">
            <w:pPr>
              <w:pStyle w:val="DoEtabletext2018"/>
            </w:pPr>
            <w:r>
              <w:t>Practice</w:t>
            </w:r>
          </w:p>
        </w:tc>
        <w:tc>
          <w:tcPr>
            <w:tcW w:w="6202" w:type="dxa"/>
          </w:tcPr>
          <w:p w14:paraId="3D9C8524" w14:textId="7B38C60D" w:rsidR="00E87F5E" w:rsidRDefault="00E87F5E" w:rsidP="00E87F5E">
            <w:pPr>
              <w:pStyle w:val="DoEtablelist1bullet2018"/>
            </w:pPr>
            <w:r w:rsidRPr="00E87F5E">
              <w:t xml:space="preserve">Links to </w:t>
            </w:r>
            <w:r w:rsidRPr="00B53132">
              <w:rPr>
                <w:noProof/>
              </w:rPr>
              <w:t>theory</w:t>
            </w:r>
            <w:r w:rsidRPr="00E87F5E">
              <w:t xml:space="preserve"> assessment task</w:t>
            </w:r>
          </w:p>
        </w:tc>
      </w:tr>
    </w:tbl>
    <w:p w14:paraId="586D3158" w14:textId="77777777" w:rsidR="00802A07" w:rsidRDefault="00802A07" w:rsidP="00802A07">
      <w:pPr>
        <w:pStyle w:val="DoEbodytext2018"/>
      </w:pPr>
      <w:r>
        <w:br w:type="page"/>
      </w:r>
    </w:p>
    <w:p w14:paraId="19658B4C" w14:textId="700AD72E" w:rsidR="00802A07" w:rsidRDefault="00802A07" w:rsidP="00802A07">
      <w:pPr>
        <w:pStyle w:val="DoEheading22018"/>
      </w:pPr>
      <w:r>
        <w:lastRenderedPageBreak/>
        <w:t>Cronulla riots</w:t>
      </w:r>
    </w:p>
    <w:p w14:paraId="5E91979C" w14:textId="69518156" w:rsidR="00802A07" w:rsidRDefault="00802A07" w:rsidP="00802A07">
      <w:pPr>
        <w:pStyle w:val="DoEquoteorextract2018"/>
      </w:pPr>
      <w:r>
        <w:t xml:space="preserve">“This Sunday, every Aussie in the Shire get down to North Cronulla to support the Leb and Wog bashing day.”(Balendra, 2014) </w:t>
      </w:r>
    </w:p>
    <w:p w14:paraId="76DBAC70" w14:textId="77777777" w:rsidR="00F52FEA" w:rsidRPr="00F52FEA" w:rsidRDefault="00F52FEA" w:rsidP="00F52FEA">
      <w:pPr>
        <w:pStyle w:val="DoEunformattedspace2018"/>
      </w:pPr>
    </w:p>
    <w:p w14:paraId="4F52969A" w14:textId="4651327E" w:rsidR="00802A07" w:rsidRDefault="00802A07" w:rsidP="00D5499E">
      <w:pPr>
        <w:pStyle w:val="DoEgraphics2018"/>
      </w:pPr>
      <w:r>
        <w:rPr>
          <w:noProof/>
          <w:lang w:eastAsia="en-AU"/>
        </w:rPr>
        <w:drawing>
          <wp:inline distT="0" distB="0" distL="0" distR="0" wp14:anchorId="340AD521" wp14:editId="1E9F2629">
            <wp:extent cx="3152775" cy="1447800"/>
            <wp:effectExtent l="0" t="0" r="9525" b="0"/>
            <wp:docPr id="7" name="image6.jpg" descr="Image result for we grew here you flew here cronulla who was teh photographer?"/>
            <wp:cNvGraphicFramePr/>
            <a:graphic xmlns:a="http://schemas.openxmlformats.org/drawingml/2006/main">
              <a:graphicData uri="http://schemas.openxmlformats.org/drawingml/2006/picture">
                <pic:pic xmlns:pic="http://schemas.openxmlformats.org/drawingml/2006/picture">
                  <pic:nvPicPr>
                    <pic:cNvPr id="7" name="image6.jpg" descr="Image result for we grew here you flew here cronulla who was teh photographer?"/>
                    <pic:cNvPicPr/>
                  </pic:nvPicPr>
                  <pic:blipFill>
                    <a:blip r:embed="rId29"/>
                    <a:srcRect/>
                    <a:stretch>
                      <a:fillRect/>
                    </a:stretch>
                  </pic:blipFill>
                  <pic:spPr>
                    <a:xfrm>
                      <a:off x="0" y="0"/>
                      <a:ext cx="3152775" cy="1447800"/>
                    </a:xfrm>
                    <a:prstGeom prst="rect">
                      <a:avLst/>
                    </a:prstGeom>
                    <a:ln/>
                  </pic:spPr>
                </pic:pic>
              </a:graphicData>
            </a:graphic>
          </wp:inline>
        </w:drawing>
      </w:r>
    </w:p>
    <w:p w14:paraId="6DAE45F3" w14:textId="45BF19EE" w:rsidR="00802A07" w:rsidRDefault="00802A07" w:rsidP="00802A07">
      <w:pPr>
        <w:pStyle w:val="DoEbodytext2018"/>
      </w:pPr>
      <w:r>
        <w:t>Rated M</w:t>
      </w:r>
    </w:p>
    <w:p w14:paraId="1329944B" w14:textId="15641CB1" w:rsidR="00802A07" w:rsidRDefault="00802A07" w:rsidP="00802A07">
      <w:pPr>
        <w:pStyle w:val="DoEbodytext2018"/>
      </w:pPr>
      <w:r>
        <w:t>Warning this content contains strong language and content which might distress some viewers.</w:t>
      </w:r>
    </w:p>
    <w:p w14:paraId="3D2AC13C" w14:textId="77777777" w:rsidR="00802A07" w:rsidRDefault="00802A07" w:rsidP="00802A07">
      <w:pPr>
        <w:pStyle w:val="DoEheading32018"/>
      </w:pPr>
      <w:r>
        <w:t>About the project</w:t>
      </w:r>
    </w:p>
    <w:p w14:paraId="2C43F948" w14:textId="77777777" w:rsidR="00802A07" w:rsidRDefault="00802A07" w:rsidP="00802A07">
      <w:pPr>
        <w:pStyle w:val="DoEbodytext2018"/>
      </w:pPr>
      <w:r>
        <w:t xml:space="preserve">On December 11, </w:t>
      </w:r>
      <w:r w:rsidRPr="00B53132">
        <w:rPr>
          <w:noProof/>
        </w:rPr>
        <w:t>2005</w:t>
      </w:r>
      <w:r>
        <w:t xml:space="preserve"> a riot occurred on Cronulla Beach in Sydney's south targeting men of ‘Middle Eastern appearance’.</w:t>
      </w:r>
    </w:p>
    <w:p w14:paraId="46BF1ADE" w14:textId="77777777" w:rsidR="00802A07" w:rsidRDefault="00802A07" w:rsidP="00802A07">
      <w:pPr>
        <w:pStyle w:val="DoEbodytext2018"/>
      </w:pPr>
      <w:r>
        <w:t xml:space="preserve">Phrases like “100% Aussie Pride” were scrawled in the sand while slogans such as “We grew here you flew here” became a new source of national shame. In the following days, Lebanese-Australian youth rose up, responding swiftly in a series of </w:t>
      </w:r>
      <w:r w:rsidRPr="00B53132">
        <w:rPr>
          <w:noProof/>
        </w:rPr>
        <w:t>retaliations</w:t>
      </w:r>
      <w:r>
        <w:t>.</w:t>
      </w:r>
    </w:p>
    <w:p w14:paraId="2C769D14" w14:textId="77777777" w:rsidR="00802A07" w:rsidRDefault="00802A07" w:rsidP="00802A07">
      <w:pPr>
        <w:pStyle w:val="DoEbodytext2018"/>
      </w:pPr>
      <w:r w:rsidRPr="00B53132">
        <w:rPr>
          <w:noProof/>
        </w:rPr>
        <w:t>Leading up to these events</w:t>
      </w:r>
      <w:r>
        <w:t>, 270,000 text messages were sent and received to mobilise the rioters and those who retaliated.</w:t>
      </w:r>
    </w:p>
    <w:p w14:paraId="5D74C75B" w14:textId="057FA222" w:rsidR="00802A07" w:rsidRDefault="00802A07" w:rsidP="00802A07">
      <w:pPr>
        <w:pStyle w:val="DoEbodytext2018"/>
      </w:pPr>
      <w:r>
        <w:t xml:space="preserve">This interactive documentary explores these events. A 60-minute video is </w:t>
      </w:r>
      <w:r w:rsidR="00B53132">
        <w:rPr>
          <w:noProof/>
        </w:rPr>
        <w:t>a</w:t>
      </w:r>
      <w:r w:rsidRPr="00B53132">
        <w:rPr>
          <w:noProof/>
        </w:rPr>
        <w:t xml:space="preserve"> springboard</w:t>
      </w:r>
      <w:r>
        <w:t xml:space="preserve"> to </w:t>
      </w:r>
      <w:r w:rsidRPr="00B53132">
        <w:rPr>
          <w:noProof/>
        </w:rPr>
        <w:t>explore</w:t>
      </w:r>
      <w:r>
        <w:t xml:space="preserve"> a wall of content that adds further depth and perspective to the themes that fuelled the infamous Cronulla Riots. Watch the untold stories. Investigate the </w:t>
      </w:r>
      <w:r w:rsidRPr="00B53132">
        <w:rPr>
          <w:noProof/>
        </w:rPr>
        <w:t>themes</w:t>
      </w:r>
      <w:r>
        <w:t>. Explore the riots in an entirely new, immersive way.</w:t>
      </w:r>
    </w:p>
    <w:p w14:paraId="727B581B" w14:textId="46308A9E" w:rsidR="00802A07" w:rsidRDefault="00802A07" w:rsidP="00B53132">
      <w:pPr>
        <w:pStyle w:val="DoEreference2018"/>
      </w:pPr>
      <w:r>
        <w:t>(Balendra, 2014)</w:t>
      </w:r>
      <w:r w:rsidR="00B53132">
        <w:t>.</w:t>
      </w:r>
    </w:p>
    <w:p w14:paraId="0E4D6D16" w14:textId="2629DE9E" w:rsidR="00802A07" w:rsidRPr="00802A07" w:rsidRDefault="00802A07" w:rsidP="00802A07">
      <w:pPr>
        <w:pStyle w:val="DoEbodytext2018"/>
        <w:rPr>
          <w:rStyle w:val="DoEstrongemphasis2018"/>
        </w:rPr>
      </w:pPr>
      <w:r w:rsidRPr="00802A07">
        <w:rPr>
          <w:rStyle w:val="DoEstrongemphasis2018"/>
        </w:rPr>
        <w:t>Watch, listen, interpret and discuss the following video:</w:t>
      </w:r>
    </w:p>
    <w:p w14:paraId="6E017B01" w14:textId="6C3CB362" w:rsidR="00802A07" w:rsidRPr="00D5499E" w:rsidRDefault="00BC778D" w:rsidP="00BB44E9">
      <w:pPr>
        <w:pStyle w:val="DoElist1bullet2018"/>
        <w:rPr>
          <w:rStyle w:val="DoEstrongemphasis2018"/>
          <w:b w:val="0"/>
        </w:rPr>
      </w:pPr>
      <w:hyperlink r:id="rId30" w:history="1">
        <w:r w:rsidR="00BB44E9" w:rsidRPr="00BB44E9">
          <w:rPr>
            <w:rStyle w:val="Hyperlink"/>
          </w:rPr>
          <w:t>Cronulla riots documentary</w:t>
        </w:r>
      </w:hyperlink>
      <w:r w:rsidR="00BB44E9" w:rsidRPr="00BB44E9">
        <w:t xml:space="preserve"> </w:t>
      </w:r>
      <w:r w:rsidR="00802A07" w:rsidRPr="00BB44E9">
        <w:rPr>
          <w:rFonts w:hint="eastAsia"/>
        </w:rPr>
        <w:t>http://www.sbs.com.au/cronullariots/documentary</w:t>
      </w:r>
      <w:r w:rsidR="00B53132">
        <w:t>.</w:t>
      </w:r>
      <w:r w:rsidR="00802A07">
        <w:br/>
        <w:t>(Balendra, 2014)</w:t>
      </w:r>
    </w:p>
    <w:p w14:paraId="3D212D1D" w14:textId="168844FD" w:rsidR="00802A07" w:rsidRPr="00802A07" w:rsidRDefault="00802A07" w:rsidP="00802A07">
      <w:pPr>
        <w:pStyle w:val="DoEbodytext2018"/>
        <w:rPr>
          <w:rStyle w:val="DoEstrongemphasis2018"/>
        </w:rPr>
      </w:pPr>
      <w:r w:rsidRPr="00802A07">
        <w:rPr>
          <w:rStyle w:val="DoEstrongemphasis2018"/>
        </w:rPr>
        <w:t>Chapters to watch</w:t>
      </w:r>
      <w:r w:rsidR="00B53132">
        <w:rPr>
          <w:rStyle w:val="DoEstrongemphasis2018"/>
        </w:rPr>
        <w:t xml:space="preserve"> </w:t>
      </w:r>
      <w:r w:rsidRPr="00802A07">
        <w:rPr>
          <w:rStyle w:val="DoEstrongemphasis2018"/>
        </w:rPr>
        <w:t>- pause between each and discuss with the class</w:t>
      </w:r>
    </w:p>
    <w:p w14:paraId="3CCC951E" w14:textId="416128A4" w:rsidR="00802A07" w:rsidRDefault="00802A07" w:rsidP="00802A07">
      <w:pPr>
        <w:pStyle w:val="DoElist1bullet2018"/>
      </w:pPr>
      <w:r>
        <w:rPr>
          <w:rFonts w:hint="eastAsia"/>
        </w:rPr>
        <w:t>Refection's on Cronulla</w:t>
      </w:r>
    </w:p>
    <w:p w14:paraId="0F8162BD" w14:textId="6D29E1C0" w:rsidR="00802A07" w:rsidRDefault="00802A07" w:rsidP="00802A07">
      <w:pPr>
        <w:pStyle w:val="DoElist1bullet2018"/>
      </w:pPr>
      <w:r>
        <w:rPr>
          <w:rFonts w:hint="eastAsia"/>
        </w:rPr>
        <w:t>Being Lebanese-Australian</w:t>
      </w:r>
    </w:p>
    <w:p w14:paraId="71B5A108" w14:textId="27AF9509" w:rsidR="00802A07" w:rsidRDefault="00802A07" w:rsidP="00802A07">
      <w:pPr>
        <w:pStyle w:val="DoElist1bullet2018"/>
      </w:pPr>
      <w:r>
        <w:rPr>
          <w:rFonts w:hint="eastAsia"/>
        </w:rPr>
        <w:t>Rising tensions</w:t>
      </w:r>
    </w:p>
    <w:p w14:paraId="5FEFAED5" w14:textId="7B307B50" w:rsidR="00802A07" w:rsidRDefault="00802A07" w:rsidP="00802A07">
      <w:pPr>
        <w:pStyle w:val="DoElist1bullet2018"/>
      </w:pPr>
      <w:r>
        <w:rPr>
          <w:rFonts w:hint="eastAsia"/>
        </w:rPr>
        <w:t>Fuelling the fire: Alan Jones</w:t>
      </w:r>
    </w:p>
    <w:p w14:paraId="09131632" w14:textId="701D0F85" w:rsidR="00802A07" w:rsidRDefault="00802A07" w:rsidP="00802A07">
      <w:pPr>
        <w:pStyle w:val="DoElist1bullet2018"/>
      </w:pPr>
      <w:r>
        <w:rPr>
          <w:rFonts w:hint="eastAsia"/>
        </w:rPr>
        <w:t>Riot day</w:t>
      </w:r>
    </w:p>
    <w:p w14:paraId="3C473675" w14:textId="0191C835" w:rsidR="00802A07" w:rsidRDefault="00802A07" w:rsidP="00802A07">
      <w:pPr>
        <w:pStyle w:val="DoElist1bullet2018"/>
      </w:pPr>
      <w:r>
        <w:rPr>
          <w:rFonts w:hint="eastAsia"/>
        </w:rPr>
        <w:lastRenderedPageBreak/>
        <w:t>The retaliation: An eye for an eye</w:t>
      </w:r>
    </w:p>
    <w:p w14:paraId="13010C7C" w14:textId="16D38B76" w:rsidR="00802A07" w:rsidRDefault="00802A07" w:rsidP="00802A07">
      <w:pPr>
        <w:pStyle w:val="DoElist1bullet2018"/>
      </w:pPr>
      <w:r>
        <w:rPr>
          <w:rFonts w:hint="eastAsia"/>
        </w:rPr>
        <w:t>A dangerous Aftermath</w:t>
      </w:r>
    </w:p>
    <w:p w14:paraId="081009BC" w14:textId="6473299D" w:rsidR="00802A07" w:rsidRDefault="00802A07" w:rsidP="00802A07">
      <w:pPr>
        <w:pStyle w:val="DoElist1bullet2018"/>
      </w:pPr>
      <w:r>
        <w:rPr>
          <w:rFonts w:hint="eastAsia"/>
        </w:rPr>
        <w:t xml:space="preserve">The Nation reflects. </w:t>
      </w:r>
      <w:r w:rsidR="00D5499E">
        <w:br/>
      </w:r>
      <w:r>
        <w:t>(Balendra, 2014)</w:t>
      </w:r>
    </w:p>
    <w:p w14:paraId="31105FA7" w14:textId="77777777" w:rsidR="00F52FEA" w:rsidRDefault="00F52FEA" w:rsidP="00F52FEA">
      <w:pPr>
        <w:pStyle w:val="DoEunformattedspace2018"/>
      </w:pPr>
    </w:p>
    <w:p w14:paraId="58D72C36" w14:textId="7CBE7900" w:rsidR="00D5499E" w:rsidRDefault="00D5499E" w:rsidP="00D5499E">
      <w:pPr>
        <w:pStyle w:val="DoEgraphics2018"/>
      </w:pPr>
      <w:r>
        <w:rPr>
          <w:noProof/>
          <w:lang w:eastAsia="en-AU"/>
        </w:rPr>
        <w:drawing>
          <wp:inline distT="0" distB="0" distL="0" distR="0" wp14:anchorId="3234E76B" wp14:editId="51CA0F9E">
            <wp:extent cx="5286375" cy="5457825"/>
            <wp:effectExtent l="0" t="0" r="9525" b="9525"/>
            <wp:docPr id="2" name="image4.png" descr="Machine generated alternative text:&#10;"/>
            <wp:cNvGraphicFramePr/>
            <a:graphic xmlns:a="http://schemas.openxmlformats.org/drawingml/2006/main">
              <a:graphicData uri="http://schemas.openxmlformats.org/drawingml/2006/picture">
                <pic:pic xmlns:pic="http://schemas.openxmlformats.org/drawingml/2006/picture">
                  <pic:nvPicPr>
                    <pic:cNvPr id="3" name="image4.png" descr="Machine generated alternative text:&#10;"/>
                    <pic:cNvPicPr/>
                  </pic:nvPicPr>
                  <pic:blipFill>
                    <a:blip r:embed="rId31"/>
                    <a:srcRect/>
                    <a:stretch>
                      <a:fillRect/>
                    </a:stretch>
                  </pic:blipFill>
                  <pic:spPr>
                    <a:xfrm>
                      <a:off x="0" y="0"/>
                      <a:ext cx="5286375" cy="5457825"/>
                    </a:xfrm>
                    <a:prstGeom prst="rect">
                      <a:avLst/>
                    </a:prstGeom>
                    <a:ln/>
                  </pic:spPr>
                </pic:pic>
              </a:graphicData>
            </a:graphic>
          </wp:inline>
        </w:drawing>
      </w:r>
    </w:p>
    <w:p w14:paraId="4A23B8F1" w14:textId="694EA537" w:rsidR="00D5499E" w:rsidRDefault="00802A07" w:rsidP="00F52FEA">
      <w:pPr>
        <w:pStyle w:val="DoEcaptiongraphics2018"/>
      </w:pPr>
      <w:r>
        <w:t>Sign on a car at Cronulla during the riots</w:t>
      </w:r>
      <w:r w:rsidR="00D5499E">
        <w:t xml:space="preserve"> </w:t>
      </w:r>
      <w:r>
        <w:t>(Free snags, no tabouli, 2015)</w:t>
      </w:r>
      <w:r w:rsidR="00B53132">
        <w:t>.</w:t>
      </w:r>
      <w:r w:rsidR="00D5499E">
        <w:br w:type="page"/>
      </w:r>
    </w:p>
    <w:p w14:paraId="4E848CE8" w14:textId="18387D18" w:rsidR="00802A07" w:rsidRDefault="00802A07" w:rsidP="00D5499E">
      <w:pPr>
        <w:pStyle w:val="DoEheading22018"/>
      </w:pPr>
      <w:r>
        <w:lastRenderedPageBreak/>
        <w:t>Multicultural Australia</w:t>
      </w:r>
    </w:p>
    <w:p w14:paraId="4E1E7D7E" w14:textId="4B951E3F" w:rsidR="00802A07" w:rsidRDefault="00802A07" w:rsidP="00802A07">
      <w:pPr>
        <w:pStyle w:val="DoEbodytext2018"/>
      </w:pPr>
      <w:r>
        <w:t xml:space="preserve">Multiculturalism has been </w:t>
      </w:r>
      <w:r w:rsidRPr="00B53132">
        <w:rPr>
          <w:noProof/>
        </w:rPr>
        <w:t xml:space="preserve">an </w:t>
      </w:r>
      <w:r w:rsidR="00B53132" w:rsidRPr="00B53132">
        <w:rPr>
          <w:noProof/>
        </w:rPr>
        <w:t>critical</w:t>
      </w:r>
      <w:r>
        <w:t xml:space="preserve"> ideological moment in Australia’s conceptualisation of itself as a nation. It attempts to signify a break from a racist exclusionary past and promote the idea of Australia as a tolerant, equitable, inclusive and diverse nation (we are one, but we are many).</w:t>
      </w:r>
      <w:r w:rsidR="00F52FEA">
        <w:t xml:space="preserve"> </w:t>
      </w:r>
      <w:r>
        <w:t>(Hage, 1998)</w:t>
      </w:r>
      <w:r w:rsidR="00B53132">
        <w:t>.</w:t>
      </w:r>
    </w:p>
    <w:p w14:paraId="1CB269AB" w14:textId="01C5DFEF" w:rsidR="00D5499E" w:rsidRDefault="00D5499E" w:rsidP="00802A07">
      <w:pPr>
        <w:pStyle w:val="DoEbodytext2018"/>
      </w:pPr>
      <w:r>
        <w:rPr>
          <w:noProof/>
          <w:lang w:eastAsia="en-AU"/>
        </w:rPr>
        <w:drawing>
          <wp:inline distT="0" distB="0" distL="0" distR="0" wp14:anchorId="028B4896" wp14:editId="346C5B97">
            <wp:extent cx="3133725" cy="1762125"/>
            <wp:effectExtent l="0" t="0" r="9525" b="9525"/>
            <wp:docPr id="6" name="image5.jpg" descr="Machine generated alternative text:&#10;"/>
            <wp:cNvGraphicFramePr/>
            <a:graphic xmlns:a="http://schemas.openxmlformats.org/drawingml/2006/main">
              <a:graphicData uri="http://schemas.openxmlformats.org/drawingml/2006/picture">
                <pic:pic xmlns:pic="http://schemas.openxmlformats.org/drawingml/2006/picture">
                  <pic:nvPicPr>
                    <pic:cNvPr id="6" name="image5.jpg" descr="Machine generated alternative text:&#10;"/>
                    <pic:cNvPicPr/>
                  </pic:nvPicPr>
                  <pic:blipFill>
                    <a:blip r:embed="rId32"/>
                    <a:srcRect/>
                    <a:stretch>
                      <a:fillRect/>
                    </a:stretch>
                  </pic:blipFill>
                  <pic:spPr>
                    <a:xfrm>
                      <a:off x="0" y="0"/>
                      <a:ext cx="3133725" cy="1762125"/>
                    </a:xfrm>
                    <a:prstGeom prst="rect">
                      <a:avLst/>
                    </a:prstGeom>
                    <a:ln/>
                  </pic:spPr>
                </pic:pic>
              </a:graphicData>
            </a:graphic>
          </wp:inline>
        </w:drawing>
      </w:r>
      <w:r>
        <w:t xml:space="preserve"> </w:t>
      </w:r>
      <w:r>
        <w:rPr>
          <w:noProof/>
          <w:lang w:eastAsia="en-AU"/>
        </w:rPr>
        <w:drawing>
          <wp:inline distT="0" distB="0" distL="0" distR="0" wp14:anchorId="1F2C90F8" wp14:editId="0BC235F8">
            <wp:extent cx="3086100" cy="1743075"/>
            <wp:effectExtent l="0" t="0" r="0" b="9525"/>
            <wp:docPr id="5" name="image1.jpg" descr="Image result for photographer craig greenhill"/>
            <wp:cNvGraphicFramePr/>
            <a:graphic xmlns:a="http://schemas.openxmlformats.org/drawingml/2006/main">
              <a:graphicData uri="http://schemas.openxmlformats.org/drawingml/2006/picture">
                <pic:pic xmlns:pic="http://schemas.openxmlformats.org/drawingml/2006/picture">
                  <pic:nvPicPr>
                    <pic:cNvPr id="5" name="image1.jpg" descr="Image result for photographer craig greenhill"/>
                    <pic:cNvPicPr/>
                  </pic:nvPicPr>
                  <pic:blipFill>
                    <a:blip r:embed="rId33"/>
                    <a:srcRect/>
                    <a:stretch>
                      <a:fillRect/>
                    </a:stretch>
                  </pic:blipFill>
                  <pic:spPr>
                    <a:xfrm>
                      <a:off x="0" y="0"/>
                      <a:ext cx="3086100" cy="1743075"/>
                    </a:xfrm>
                    <a:prstGeom prst="rect">
                      <a:avLst/>
                    </a:prstGeom>
                    <a:ln/>
                  </pic:spPr>
                </pic:pic>
              </a:graphicData>
            </a:graphic>
          </wp:inline>
        </w:drawing>
      </w:r>
    </w:p>
    <w:p w14:paraId="466CEF4B" w14:textId="3F948C6B" w:rsidR="00802A07" w:rsidRDefault="00802A07" w:rsidP="00D5499E">
      <w:pPr>
        <w:pStyle w:val="DoEreference2018"/>
      </w:pPr>
      <w:r>
        <w:t>(Greenhill, 2015)</w:t>
      </w:r>
      <w:r w:rsidR="00B53132">
        <w:t>.</w:t>
      </w:r>
    </w:p>
    <w:p w14:paraId="0FFE6D9E" w14:textId="1439DA7F" w:rsidR="00802A07" w:rsidRDefault="00B53132" w:rsidP="00D5499E">
      <w:pPr>
        <w:pStyle w:val="DoEheading32018"/>
      </w:pPr>
      <w:r>
        <w:t>Class discussion</w:t>
      </w:r>
    </w:p>
    <w:p w14:paraId="56E556BD" w14:textId="33FE487C" w:rsidR="00802A07" w:rsidRDefault="00802A07" w:rsidP="00D5499E">
      <w:pPr>
        <w:pStyle w:val="DoElist1bullet2018"/>
      </w:pPr>
      <w:r>
        <w:rPr>
          <w:rFonts w:hint="eastAsia"/>
        </w:rPr>
        <w:t xml:space="preserve">After watching the SBS documentary of the Cronulla riots, reflect on Australia's multicultural policy, specifically looking at </w:t>
      </w:r>
      <w:r w:rsidR="00D5499E">
        <w:t>“</w:t>
      </w:r>
      <w:r>
        <w:rPr>
          <w:rFonts w:hint="eastAsia"/>
        </w:rPr>
        <w:t>Principle 4</w:t>
      </w:r>
      <w:r w:rsidR="00D5499E">
        <w:t>”</w:t>
      </w:r>
      <w:r>
        <w:rPr>
          <w:rFonts w:hint="eastAsia"/>
        </w:rPr>
        <w:t xml:space="preserve"> and </w:t>
      </w:r>
      <w:r w:rsidR="00D5499E">
        <w:t>“</w:t>
      </w:r>
      <w:r>
        <w:rPr>
          <w:rFonts w:hint="eastAsia"/>
        </w:rPr>
        <w:t>Rights and Responsibilities</w:t>
      </w:r>
      <w:r w:rsidR="00D5499E">
        <w:t>”</w:t>
      </w:r>
      <w:r>
        <w:rPr>
          <w:rFonts w:hint="eastAsia"/>
        </w:rPr>
        <w:t xml:space="preserve"> below</w:t>
      </w:r>
      <w:r w:rsidR="00B53132">
        <w:t>.</w:t>
      </w:r>
    </w:p>
    <w:p w14:paraId="495C8B7C" w14:textId="270751CA" w:rsidR="00802A07" w:rsidRDefault="00802A07" w:rsidP="00D5499E">
      <w:pPr>
        <w:pStyle w:val="DoEheading32018"/>
      </w:pPr>
      <w:r w:rsidRPr="00B53132">
        <w:rPr>
          <w:noProof/>
        </w:rPr>
        <w:t>The people of Australia</w:t>
      </w:r>
      <w:r w:rsidR="00B53132" w:rsidRPr="00B53132">
        <w:rPr>
          <w:noProof/>
        </w:rPr>
        <w:t xml:space="preserve"> </w:t>
      </w:r>
      <w:r w:rsidRPr="00B53132">
        <w:rPr>
          <w:noProof/>
        </w:rPr>
        <w:t>- Australia's multicultural policy, 2011</w:t>
      </w:r>
      <w:r w:rsidR="00B53132" w:rsidRPr="00B53132">
        <w:rPr>
          <w:noProof/>
        </w:rPr>
        <w:t>.</w:t>
      </w:r>
    </w:p>
    <w:p w14:paraId="3F9DC180" w14:textId="2091F414" w:rsidR="00802A07" w:rsidRPr="00D5499E" w:rsidRDefault="00802A07" w:rsidP="00802A07">
      <w:pPr>
        <w:pStyle w:val="DoEbodytext2018"/>
        <w:rPr>
          <w:rStyle w:val="DoEstrongemphasis2018"/>
        </w:rPr>
      </w:pPr>
      <w:r w:rsidRPr="00D5499E">
        <w:rPr>
          <w:rStyle w:val="DoEstrongemphasis2018"/>
        </w:rPr>
        <w:t>Principle 4:</w:t>
      </w:r>
    </w:p>
    <w:p w14:paraId="22152EA2" w14:textId="77777777" w:rsidR="00802A07" w:rsidRDefault="00802A07" w:rsidP="00802A07">
      <w:pPr>
        <w:pStyle w:val="DoEbodytext2018"/>
      </w:pPr>
      <w:r>
        <w:t>The Australian Government will act to promote understanding and acceptance while responding to expressions of intolerance and discrimination with strength, and where necessary, with the force of the law.</w:t>
      </w:r>
    </w:p>
    <w:p w14:paraId="2E0463A0" w14:textId="267B0C60" w:rsidR="00802A07" w:rsidRDefault="00802A07" w:rsidP="00802A07">
      <w:pPr>
        <w:pStyle w:val="DoEbodytext2018"/>
      </w:pPr>
      <w:r>
        <w:t xml:space="preserve">Racism and discrimination </w:t>
      </w:r>
      <w:r w:rsidRPr="00B53132">
        <w:rPr>
          <w:noProof/>
        </w:rPr>
        <w:t>affects</w:t>
      </w:r>
      <w:r>
        <w:t xml:space="preserve"> people’s health and </w:t>
      </w:r>
      <w:r w:rsidRPr="00B53132">
        <w:rPr>
          <w:noProof/>
        </w:rPr>
        <w:t>wellbeing</w:t>
      </w:r>
      <w:r>
        <w:t xml:space="preserve"> and denies people fair access to opportunities and services. The Australian Government opposes all forms of racism, </w:t>
      </w:r>
      <w:r w:rsidRPr="00B53132">
        <w:rPr>
          <w:noProof/>
        </w:rPr>
        <w:t>discrimination</w:t>
      </w:r>
      <w:r>
        <w:t xml:space="preserve">, intolerance and prejudice. The Government has in place anti-discrimination laws and is committed to measures which counter racism and discrimination. </w:t>
      </w:r>
    </w:p>
    <w:p w14:paraId="29E61D7B" w14:textId="7E56F9B7" w:rsidR="00802A07" w:rsidRPr="00D5499E" w:rsidRDefault="00802A07" w:rsidP="00802A07">
      <w:pPr>
        <w:pStyle w:val="DoEbodytext2018"/>
        <w:rPr>
          <w:rStyle w:val="DoEstrongemphasis2018"/>
        </w:rPr>
      </w:pPr>
      <w:r w:rsidRPr="00D5499E">
        <w:rPr>
          <w:rStyle w:val="DoEstrongemphasis2018"/>
        </w:rPr>
        <w:t>Rights and Responsibilities:</w:t>
      </w:r>
    </w:p>
    <w:p w14:paraId="067D50C5" w14:textId="03F85F21" w:rsidR="00802A07" w:rsidRDefault="00802A07" w:rsidP="00802A07">
      <w:pPr>
        <w:pStyle w:val="DoEbodytext2018"/>
      </w:pPr>
      <w:r>
        <w:t xml:space="preserve">Australia’s </w:t>
      </w:r>
      <w:r w:rsidRPr="00B53132">
        <w:rPr>
          <w:noProof/>
        </w:rPr>
        <w:t>successful</w:t>
      </w:r>
      <w:r>
        <w:t xml:space="preserve"> multicultural society and our democracy </w:t>
      </w:r>
      <w:r w:rsidRPr="00B53132">
        <w:rPr>
          <w:noProof/>
        </w:rPr>
        <w:t>are built</w:t>
      </w:r>
      <w:r>
        <w:t xml:space="preserve"> around shared rights and responsibilities that are fundamental to living in Australia. These </w:t>
      </w:r>
      <w:r w:rsidRPr="00B53132">
        <w:rPr>
          <w:noProof/>
        </w:rPr>
        <w:t>key</w:t>
      </w:r>
      <w:r>
        <w:t xml:space="preserve"> rights and responsibilities </w:t>
      </w:r>
      <w:r w:rsidRPr="00B53132">
        <w:rPr>
          <w:noProof/>
        </w:rPr>
        <w:t>are enshrined</w:t>
      </w:r>
      <w:r>
        <w:t xml:space="preserve"> in our citizenship pledge which requires future citizens to pledge their loyalty to Australia and its people, uphold our laws and democracy and respect our rights and liberties. These rights and </w:t>
      </w:r>
      <w:r w:rsidRPr="00B53132">
        <w:rPr>
          <w:noProof/>
        </w:rPr>
        <w:t>liberties</w:t>
      </w:r>
      <w:r>
        <w:t xml:space="preserve"> include Australians of all backgrounds being entitled to celebrate, practice and maintain their cultural heritage, traditions and language within the law and free from discrimination.</w:t>
      </w:r>
      <w:r w:rsidR="00D5499E">
        <w:t xml:space="preserve"> </w:t>
      </w:r>
      <w:r>
        <w:t>P6-7</w:t>
      </w:r>
    </w:p>
    <w:p w14:paraId="50201028" w14:textId="1B8E8BB8" w:rsidR="00802A07" w:rsidRPr="00F52FEA" w:rsidRDefault="00802A07" w:rsidP="00802A07">
      <w:pPr>
        <w:pStyle w:val="DoEbodytext2018"/>
        <w:rPr>
          <w:rStyle w:val="DoEscientifictermorlanguage2018"/>
        </w:rPr>
      </w:pPr>
      <w:r w:rsidRPr="00F52FEA">
        <w:rPr>
          <w:rStyle w:val="DoEscientifictermorlanguage2018"/>
        </w:rPr>
        <w:lastRenderedPageBreak/>
        <w:t>(The people of Australia- Australia's multicultural policy, 2011)</w:t>
      </w:r>
      <w:r w:rsidR="00B53132">
        <w:rPr>
          <w:rStyle w:val="DoEscientifictermorlanguage2018"/>
        </w:rPr>
        <w:t>.</w:t>
      </w:r>
    </w:p>
    <w:p w14:paraId="457E0DF7" w14:textId="0E3A7534" w:rsidR="00802A07" w:rsidRDefault="00802A07" w:rsidP="00D5499E">
      <w:pPr>
        <w:pStyle w:val="DoEheading22018"/>
      </w:pPr>
      <w:r>
        <w:t>Craig Greenhill</w:t>
      </w:r>
    </w:p>
    <w:p w14:paraId="73AEF3C0" w14:textId="7867CE5B" w:rsidR="00D5499E" w:rsidRDefault="00D5499E" w:rsidP="00D5499E">
      <w:pPr>
        <w:pStyle w:val="DoEgraphics2018"/>
        <w:rPr>
          <w:lang w:eastAsia="en-US"/>
        </w:rPr>
      </w:pPr>
      <w:r>
        <w:rPr>
          <w:noProof/>
          <w:lang w:eastAsia="en-AU"/>
        </w:rPr>
        <w:drawing>
          <wp:inline distT="0" distB="0" distL="0" distR="0" wp14:anchorId="719A5258" wp14:editId="0EB41B79">
            <wp:extent cx="2062716" cy="2147776"/>
            <wp:effectExtent l="0" t="0" r="0" b="0"/>
            <wp:docPr id="1" name="image3.png" descr="Machine generated alternative text:&#10;"/>
            <wp:cNvGraphicFramePr/>
            <a:graphic xmlns:a="http://schemas.openxmlformats.org/drawingml/2006/main">
              <a:graphicData uri="http://schemas.openxmlformats.org/drawingml/2006/picture">
                <pic:pic xmlns:pic="http://schemas.openxmlformats.org/drawingml/2006/picture">
                  <pic:nvPicPr>
                    <pic:cNvPr id="1" name="image3.png" descr="Machine generated alternative text:&#10;"/>
                    <pic:cNvPicPr/>
                  </pic:nvPicPr>
                  <pic:blipFill>
                    <a:blip r:embed="rId34"/>
                    <a:srcRect/>
                    <a:stretch>
                      <a:fillRect/>
                    </a:stretch>
                  </pic:blipFill>
                  <pic:spPr>
                    <a:xfrm>
                      <a:off x="0" y="0"/>
                      <a:ext cx="2066395" cy="2151607"/>
                    </a:xfrm>
                    <a:prstGeom prst="rect">
                      <a:avLst/>
                    </a:prstGeom>
                    <a:ln/>
                  </pic:spPr>
                </pic:pic>
              </a:graphicData>
            </a:graphic>
          </wp:inline>
        </w:drawing>
      </w:r>
    </w:p>
    <w:p w14:paraId="41647AC2" w14:textId="4D957D87" w:rsidR="00D5499E" w:rsidRPr="00D5499E" w:rsidRDefault="00D5499E" w:rsidP="00D5499E">
      <w:pPr>
        <w:pStyle w:val="DoEreference2018"/>
      </w:pPr>
      <w:r>
        <w:t>(Greenhill, n.d.)</w:t>
      </w:r>
    </w:p>
    <w:p w14:paraId="0FEA868A" w14:textId="69C6068A" w:rsidR="00802A07" w:rsidRDefault="00802A07" w:rsidP="00802A07">
      <w:pPr>
        <w:pStyle w:val="DoEbodytext2018"/>
      </w:pPr>
      <w:r w:rsidRPr="00D5499E">
        <w:rPr>
          <w:rStyle w:val="DoEstrongemphasis2018"/>
        </w:rPr>
        <w:t>Key photojournalist:</w:t>
      </w:r>
      <w:r>
        <w:t xml:space="preserve"> Craig Greenhill</w:t>
      </w:r>
      <w:r w:rsidR="00B53132">
        <w:t>.</w:t>
      </w:r>
    </w:p>
    <w:p w14:paraId="33380C63" w14:textId="01EAC84A" w:rsidR="00802A07" w:rsidRDefault="00802A07" w:rsidP="00802A07">
      <w:pPr>
        <w:pStyle w:val="DoEbodytext2018"/>
      </w:pPr>
      <w:r w:rsidRPr="00D5499E">
        <w:rPr>
          <w:rStyle w:val="DoEstrongemphasis2018"/>
        </w:rPr>
        <w:t>Theme:</w:t>
      </w:r>
      <w:r>
        <w:t xml:space="preserve"> </w:t>
      </w:r>
      <w:r w:rsidR="00B53132">
        <w:t>c</w:t>
      </w:r>
      <w:r>
        <w:t>urrent events</w:t>
      </w:r>
      <w:r w:rsidR="00B53132">
        <w:t>.</w:t>
      </w:r>
    </w:p>
    <w:p w14:paraId="08400AE9" w14:textId="45C5E02B" w:rsidR="00802A07" w:rsidRDefault="00802A07" w:rsidP="00802A07">
      <w:pPr>
        <w:pStyle w:val="DoEbodytext2018"/>
      </w:pPr>
      <w:r w:rsidRPr="00D5499E">
        <w:rPr>
          <w:rStyle w:val="DoEstrongemphasis2018"/>
        </w:rPr>
        <w:t>Time:</w:t>
      </w:r>
      <w:r>
        <w:t xml:space="preserve"> 2018 (current)</w:t>
      </w:r>
      <w:r w:rsidR="00B53132">
        <w:t>.</w:t>
      </w:r>
    </w:p>
    <w:p w14:paraId="4239F0EE" w14:textId="6BE537A7" w:rsidR="00802A07" w:rsidRDefault="00802A07" w:rsidP="00802A07">
      <w:pPr>
        <w:pStyle w:val="DoEbodytext2018"/>
      </w:pPr>
      <w:r w:rsidRPr="00D5499E">
        <w:rPr>
          <w:rStyle w:val="DoEstrongemphasis2018"/>
        </w:rPr>
        <w:t>Place:</w:t>
      </w:r>
      <w:r>
        <w:t xml:space="preserve"> Australia</w:t>
      </w:r>
      <w:r w:rsidR="00B53132">
        <w:t>.</w:t>
      </w:r>
    </w:p>
    <w:p w14:paraId="43DCA431" w14:textId="0AF48192" w:rsidR="00802A07" w:rsidRPr="00D5499E" w:rsidRDefault="00B53132" w:rsidP="00802A07">
      <w:pPr>
        <w:pStyle w:val="DoEbodytext2018"/>
        <w:rPr>
          <w:rStyle w:val="DoEstrongemphasis2018"/>
        </w:rPr>
      </w:pPr>
      <w:r>
        <w:rPr>
          <w:rStyle w:val="DoEstrongemphasis2018"/>
        </w:rPr>
        <w:t>Syllabus connections</w:t>
      </w:r>
    </w:p>
    <w:p w14:paraId="788B07D6" w14:textId="5263DD0A" w:rsidR="00802A07" w:rsidRDefault="00B53132" w:rsidP="00D5499E">
      <w:pPr>
        <w:pStyle w:val="DoElist1bullet2018"/>
      </w:pPr>
      <w:r>
        <w:t>f</w:t>
      </w:r>
      <w:r w:rsidR="00802A07">
        <w:rPr>
          <w:rFonts w:hint="eastAsia"/>
        </w:rPr>
        <w:t xml:space="preserve">rames, </w:t>
      </w:r>
      <w:r>
        <w:t>c</w:t>
      </w:r>
      <w:r>
        <w:rPr>
          <w:rFonts w:hint="eastAsia"/>
        </w:rPr>
        <w:t xml:space="preserve">onceptual </w:t>
      </w:r>
      <w:r>
        <w:t>f</w:t>
      </w:r>
      <w:r w:rsidR="00802A07">
        <w:rPr>
          <w:rFonts w:hint="eastAsia"/>
        </w:rPr>
        <w:t>ramewor</w:t>
      </w:r>
      <w:r>
        <w:rPr>
          <w:rFonts w:hint="eastAsia"/>
        </w:rPr>
        <w:t xml:space="preserve">k, </w:t>
      </w:r>
      <w:r w:rsidRPr="00B53132">
        <w:rPr>
          <w:noProof/>
        </w:rPr>
        <w:t>p</w:t>
      </w:r>
      <w:r w:rsidRPr="00B53132">
        <w:rPr>
          <w:rFonts w:hint="eastAsia"/>
          <w:noProof/>
        </w:rPr>
        <w:t>ractice</w:t>
      </w:r>
      <w:r w:rsidRPr="00B53132">
        <w:rPr>
          <w:noProof/>
        </w:rPr>
        <w:t>.</w:t>
      </w:r>
    </w:p>
    <w:p w14:paraId="08B88D84" w14:textId="64D0EBF5" w:rsidR="00802A07" w:rsidRPr="00D5499E" w:rsidRDefault="00802A07" w:rsidP="00802A07">
      <w:pPr>
        <w:pStyle w:val="DoEbodytext2018"/>
        <w:rPr>
          <w:rStyle w:val="DoEstrongemphasis2018"/>
        </w:rPr>
      </w:pPr>
      <w:r w:rsidRPr="00D5499E">
        <w:rPr>
          <w:rStyle w:val="DoEstrongemphasis2018"/>
        </w:rPr>
        <w:t xml:space="preserve">Key </w:t>
      </w:r>
      <w:r w:rsidRPr="00E32A11">
        <w:rPr>
          <w:rStyle w:val="DoEstrongemphasis2018"/>
          <w:noProof/>
        </w:rPr>
        <w:t>art works</w:t>
      </w:r>
      <w:r w:rsidR="00B53132">
        <w:rPr>
          <w:rStyle w:val="DoEstrongemphasis2018"/>
        </w:rPr>
        <w:t xml:space="preserve"> addressed</w:t>
      </w:r>
    </w:p>
    <w:p w14:paraId="6C88AE80" w14:textId="67CC593C" w:rsidR="00802A07" w:rsidRDefault="00802A07" w:rsidP="00D5499E">
      <w:pPr>
        <w:pStyle w:val="DoElist1bullet2018"/>
      </w:pPr>
      <w:r>
        <w:rPr>
          <w:rFonts w:hint="eastAsia"/>
        </w:rPr>
        <w:t>"Cronulla Riots"-Photography</w:t>
      </w:r>
      <w:r w:rsidR="00B53132">
        <w:t>.</w:t>
      </w:r>
    </w:p>
    <w:p w14:paraId="2F08986A" w14:textId="72B71686" w:rsidR="00802A07" w:rsidRPr="00D5499E" w:rsidRDefault="00802A07" w:rsidP="00802A07">
      <w:pPr>
        <w:pStyle w:val="DoEbodytext2018"/>
        <w:rPr>
          <w:rStyle w:val="DoEstrongemphasis2018"/>
        </w:rPr>
      </w:pPr>
      <w:r w:rsidRPr="00D5499E">
        <w:rPr>
          <w:rStyle w:val="DoEstrongemphasis2018"/>
        </w:rPr>
        <w:t xml:space="preserve">General </w:t>
      </w:r>
      <w:r w:rsidRPr="00E32A11">
        <w:rPr>
          <w:rStyle w:val="DoEstrongemphasis2018"/>
          <w:noProof/>
        </w:rPr>
        <w:t>key words</w:t>
      </w:r>
    </w:p>
    <w:p w14:paraId="6405878C" w14:textId="52155321" w:rsidR="00802A07" w:rsidRDefault="00B53132" w:rsidP="00D5499E">
      <w:pPr>
        <w:pStyle w:val="DoElist1bullet2018"/>
      </w:pPr>
      <w:r>
        <w:t>S</w:t>
      </w:r>
      <w:r w:rsidR="00802A07">
        <w:rPr>
          <w:rFonts w:hint="eastAsia"/>
        </w:rPr>
        <w:t xml:space="preserve">ymbolism, identity, community, personal experience, culture, racism, photography, difference, </w:t>
      </w:r>
      <w:r w:rsidR="00802A07" w:rsidRPr="00E32A11">
        <w:rPr>
          <w:rFonts w:hint="eastAsia"/>
          <w:noProof/>
        </w:rPr>
        <w:t>post modernism</w:t>
      </w:r>
      <w:r w:rsidR="00802A07">
        <w:rPr>
          <w:rFonts w:hint="eastAsia"/>
        </w:rPr>
        <w:t>, popular culture, visual cues</w:t>
      </w:r>
      <w:r>
        <w:t>.</w:t>
      </w:r>
    </w:p>
    <w:p w14:paraId="432E011E" w14:textId="5F5CE379" w:rsidR="00802A07" w:rsidRPr="00D5499E" w:rsidRDefault="00802A07" w:rsidP="00802A07">
      <w:pPr>
        <w:pStyle w:val="DoEbodytext2018"/>
        <w:rPr>
          <w:rStyle w:val="DoEstrongemphasis2018"/>
        </w:rPr>
      </w:pPr>
      <w:r w:rsidRPr="00D5499E">
        <w:rPr>
          <w:rStyle w:val="DoEstrongemphasis2018"/>
        </w:rPr>
        <w:t>Sophisticated key terms/words</w:t>
      </w:r>
    </w:p>
    <w:p w14:paraId="00532C89" w14:textId="3EEC4729" w:rsidR="00802A07" w:rsidRDefault="00B53132" w:rsidP="00D5499E">
      <w:pPr>
        <w:pStyle w:val="DoElist1bullet2018"/>
      </w:pPr>
      <w:r>
        <w:t>P</w:t>
      </w:r>
      <w:r w:rsidR="00802A07">
        <w:rPr>
          <w:rFonts w:hint="eastAsia"/>
        </w:rPr>
        <w:t xml:space="preserve">olitical voice, oppression, cultural pluralism, marginalised, Australian multiculturalism, social norms, ambiguity, mistreatment of humanity, evocative, discourse, </w:t>
      </w:r>
      <w:r w:rsidR="00802A07" w:rsidRPr="00E32A11">
        <w:rPr>
          <w:rFonts w:hint="eastAsia"/>
          <w:noProof/>
        </w:rPr>
        <w:t>intimate ,</w:t>
      </w:r>
      <w:r w:rsidR="00802A07">
        <w:rPr>
          <w:rFonts w:hint="eastAsia"/>
        </w:rPr>
        <w:t xml:space="preserve"> distressing, stigmatic presence, art as </w:t>
      </w:r>
      <w:r w:rsidR="00802A07" w:rsidRPr="00E32A11">
        <w:rPr>
          <w:rFonts w:hint="eastAsia"/>
          <w:noProof/>
        </w:rPr>
        <w:t>provocation</w:t>
      </w:r>
      <w:r w:rsidR="00802A07">
        <w:rPr>
          <w:rFonts w:hint="eastAsia"/>
        </w:rPr>
        <w:t>, alienation, disenfranchis</w:t>
      </w:r>
      <w:r w:rsidR="00802A07">
        <w:t>ed and disillusioned.</w:t>
      </w:r>
    </w:p>
    <w:p w14:paraId="11E02B8F" w14:textId="77777777" w:rsidR="00802A07" w:rsidRDefault="00802A07" w:rsidP="00D5499E">
      <w:pPr>
        <w:pStyle w:val="DoEheading32018"/>
      </w:pPr>
      <w:r>
        <w:t xml:space="preserve">‘If I </w:t>
      </w:r>
      <w:r w:rsidRPr="00E32A11">
        <w:rPr>
          <w:noProof/>
        </w:rPr>
        <w:t>wasn’t</w:t>
      </w:r>
      <w:r>
        <w:t xml:space="preserve"> on that train we wouldn’t have proof of Australia’s shameful </w:t>
      </w:r>
      <w:r w:rsidRPr="00E32A11">
        <w:rPr>
          <w:noProof/>
        </w:rPr>
        <w:t>violence</w:t>
      </w:r>
      <w:r>
        <w:t>’</w:t>
      </w:r>
    </w:p>
    <w:p w14:paraId="5FF3D1BC" w14:textId="77777777" w:rsidR="00802A07" w:rsidRDefault="00802A07" w:rsidP="00D5499E">
      <w:pPr>
        <w:pStyle w:val="DoEbodytext2018"/>
      </w:pPr>
      <w:r>
        <w:t xml:space="preserve">Craig Greenhill, Senior photographer, The Daily Telegraph, December 10, 2015 </w:t>
      </w:r>
      <w:r w:rsidRPr="00E32A11">
        <w:rPr>
          <w:noProof/>
        </w:rPr>
        <w:t>1:56pm</w:t>
      </w:r>
    </w:p>
    <w:p w14:paraId="73FD4646" w14:textId="63158AC7" w:rsidR="00802A07" w:rsidRDefault="00802A07" w:rsidP="00802A07">
      <w:pPr>
        <w:pStyle w:val="DoEbodytext2018"/>
      </w:pPr>
      <w:r>
        <w:t>Discuss this statement</w:t>
      </w:r>
      <w:r w:rsidR="00B53132">
        <w:t>.</w:t>
      </w:r>
    </w:p>
    <w:p w14:paraId="7D75FE09" w14:textId="77777777" w:rsidR="008521F3" w:rsidRDefault="008521F3" w:rsidP="00802A07">
      <w:pPr>
        <w:pStyle w:val="DoEbodytext2018"/>
        <w:rPr>
          <w:rStyle w:val="Hyperlink"/>
        </w:rPr>
      </w:pPr>
    </w:p>
    <w:p w14:paraId="379779AB" w14:textId="5BF51DEC" w:rsidR="00802A07" w:rsidRDefault="00BC778D" w:rsidP="00802A07">
      <w:pPr>
        <w:pStyle w:val="DoEbodytext2018"/>
      </w:pPr>
      <w:hyperlink r:id="rId35" w:history="1">
        <w:r w:rsidR="00B53132" w:rsidRPr="00B53132">
          <w:rPr>
            <w:rStyle w:val="Hyperlink"/>
            <w:noProof/>
          </w:rPr>
          <w:t>Explore Craig Greenhill's website.</w:t>
        </w:r>
      </w:hyperlink>
      <w:r w:rsidR="00802A07">
        <w:t xml:space="preserve"> </w:t>
      </w:r>
    </w:p>
    <w:p w14:paraId="6EC0CC68" w14:textId="2F87B220" w:rsidR="00802A07" w:rsidRPr="00D5499E" w:rsidRDefault="00802A07" w:rsidP="00802A07">
      <w:pPr>
        <w:pStyle w:val="DoEbodytext2018"/>
        <w:rPr>
          <w:rStyle w:val="DoEstrongemphasis2018"/>
        </w:rPr>
      </w:pPr>
      <w:r w:rsidRPr="00D5499E">
        <w:rPr>
          <w:rStyle w:val="DoEstrongemphasis2018"/>
        </w:rPr>
        <w:t>After looking at Craig Greenhill's folio online discuss the following:</w:t>
      </w:r>
    </w:p>
    <w:p w14:paraId="756EB640" w14:textId="304B64CF" w:rsidR="00802A07" w:rsidRDefault="00B53132" w:rsidP="00D5499E">
      <w:pPr>
        <w:pStyle w:val="DoElist1bullet2018"/>
      </w:pPr>
      <w:r w:rsidRPr="00E32A11">
        <w:rPr>
          <w:noProof/>
        </w:rPr>
        <w:t>w</w:t>
      </w:r>
      <w:r w:rsidR="00802A07" w:rsidRPr="00E32A11">
        <w:rPr>
          <w:rFonts w:hint="eastAsia"/>
          <w:noProof/>
        </w:rPr>
        <w:t>hat</w:t>
      </w:r>
      <w:r w:rsidR="00802A07">
        <w:rPr>
          <w:rFonts w:hint="eastAsia"/>
        </w:rPr>
        <w:t xml:space="preserve"> makes his works successful?</w:t>
      </w:r>
    </w:p>
    <w:p w14:paraId="3352BAD9" w14:textId="319FD251" w:rsidR="00802A07" w:rsidRDefault="00B53132" w:rsidP="00D5499E">
      <w:pPr>
        <w:pStyle w:val="DoElist1bullet2018"/>
      </w:pPr>
      <w:r w:rsidRPr="00E32A11">
        <w:rPr>
          <w:noProof/>
        </w:rPr>
        <w:t>w</w:t>
      </w:r>
      <w:r w:rsidR="00802A07" w:rsidRPr="00E32A11">
        <w:rPr>
          <w:rFonts w:hint="eastAsia"/>
          <w:noProof/>
        </w:rPr>
        <w:t>hat</w:t>
      </w:r>
      <w:r w:rsidR="00802A07">
        <w:rPr>
          <w:rFonts w:hint="eastAsia"/>
        </w:rPr>
        <w:t xml:space="preserve"> technical considerations </w:t>
      </w:r>
      <w:r w:rsidR="00802A07" w:rsidRPr="00E32A11">
        <w:rPr>
          <w:rFonts w:hint="eastAsia"/>
          <w:noProof/>
        </w:rPr>
        <w:t>has</w:t>
      </w:r>
      <w:r w:rsidR="00802A07">
        <w:rPr>
          <w:rFonts w:hint="eastAsia"/>
        </w:rPr>
        <w:t xml:space="preserve"> he focused on? (look at </w:t>
      </w:r>
      <w:r w:rsidR="00802A07" w:rsidRPr="00E32A11">
        <w:rPr>
          <w:rFonts w:hint="eastAsia"/>
          <w:noProof/>
        </w:rPr>
        <w:t>aperture</w:t>
      </w:r>
      <w:r w:rsidR="00802A07">
        <w:rPr>
          <w:rFonts w:hint="eastAsia"/>
        </w:rPr>
        <w:t xml:space="preserve">, focus, light, movement, composition) </w:t>
      </w:r>
    </w:p>
    <w:p w14:paraId="222A335B" w14:textId="794CD266" w:rsidR="00802A07" w:rsidRDefault="00B53132" w:rsidP="00D5499E">
      <w:pPr>
        <w:pStyle w:val="DoElist1bullet2018"/>
      </w:pPr>
      <w:r>
        <w:t>h</w:t>
      </w:r>
      <w:r w:rsidR="00802A07">
        <w:rPr>
          <w:rFonts w:hint="eastAsia"/>
        </w:rPr>
        <w:t>ow is he capturing a reflection of Australian culture?</w:t>
      </w:r>
    </w:p>
    <w:p w14:paraId="66BDC5BB" w14:textId="65826A59" w:rsidR="00802A07" w:rsidRDefault="00B53132" w:rsidP="00644B47">
      <w:pPr>
        <w:pStyle w:val="DoEheading42018"/>
      </w:pPr>
      <w:r>
        <w:t>Class discussion</w:t>
      </w:r>
    </w:p>
    <w:p w14:paraId="4F460E76" w14:textId="38A32DD3" w:rsidR="00802A07" w:rsidRDefault="00802A07" w:rsidP="00644B47">
      <w:pPr>
        <w:pStyle w:val="DoElist1bullet2018"/>
      </w:pPr>
      <w:r>
        <w:rPr>
          <w:rFonts w:hint="eastAsia"/>
        </w:rPr>
        <w:t>Documentary photography captures the truth society often doesn</w:t>
      </w:r>
      <w:r w:rsidR="00F52FEA">
        <w:t>’</w:t>
      </w:r>
      <w:r>
        <w:rPr>
          <w:rFonts w:hint="eastAsia"/>
        </w:rPr>
        <w:t>t want us to see.</w:t>
      </w:r>
    </w:p>
    <w:p w14:paraId="2DB1F6B4" w14:textId="6721D1DD" w:rsidR="00802A07" w:rsidRDefault="00802A07" w:rsidP="00802A07">
      <w:pPr>
        <w:pStyle w:val="DoEbodytext2018"/>
      </w:pPr>
      <w:r>
        <w:t xml:space="preserve">The Daily Telegraph photographer Craig Greenhill won </w:t>
      </w:r>
      <w:r w:rsidRPr="00E32A11">
        <w:rPr>
          <w:noProof/>
        </w:rPr>
        <w:t>a number of</w:t>
      </w:r>
      <w:r>
        <w:t xml:space="preserve"> awards for his Cronulla riot pictures.</w:t>
      </w:r>
    </w:p>
    <w:p w14:paraId="177CFFCD" w14:textId="77777777" w:rsidR="00F52FEA" w:rsidRDefault="00F52FEA" w:rsidP="00F52FEA">
      <w:pPr>
        <w:pStyle w:val="DoEunformattedspace2018"/>
      </w:pPr>
    </w:p>
    <w:p w14:paraId="3CE81CE6" w14:textId="0E86DA0A" w:rsidR="00644B47" w:rsidRDefault="00644B47" w:rsidP="00644B47">
      <w:pPr>
        <w:pStyle w:val="DoEgraphics2018"/>
      </w:pPr>
      <w:r>
        <w:rPr>
          <w:noProof/>
          <w:lang w:eastAsia="en-AU"/>
        </w:rPr>
        <w:drawing>
          <wp:inline distT="0" distB="0" distL="0" distR="0" wp14:anchorId="66676D59" wp14:editId="28DAE69F">
            <wp:extent cx="6553200" cy="3686175"/>
            <wp:effectExtent l="0" t="0" r="0" b="9525"/>
            <wp:docPr id="8" name="image2.jpg" descr="Machine generated alternative text:&#10;"/>
            <wp:cNvGraphicFramePr/>
            <a:graphic xmlns:a="http://schemas.openxmlformats.org/drawingml/2006/main">
              <a:graphicData uri="http://schemas.openxmlformats.org/drawingml/2006/picture">
                <pic:pic xmlns:pic="http://schemas.openxmlformats.org/drawingml/2006/picture">
                  <pic:nvPicPr>
                    <pic:cNvPr id="2" name="image2.jpg" descr="Machine generated alternative text:&#10;"/>
                    <pic:cNvPicPr/>
                  </pic:nvPicPr>
                  <pic:blipFill>
                    <a:blip r:embed="rId36"/>
                    <a:srcRect/>
                    <a:stretch>
                      <a:fillRect/>
                    </a:stretch>
                  </pic:blipFill>
                  <pic:spPr>
                    <a:xfrm>
                      <a:off x="0" y="0"/>
                      <a:ext cx="6553200" cy="3686175"/>
                    </a:xfrm>
                    <a:prstGeom prst="rect">
                      <a:avLst/>
                    </a:prstGeom>
                    <a:ln/>
                  </pic:spPr>
                </pic:pic>
              </a:graphicData>
            </a:graphic>
          </wp:inline>
        </w:drawing>
      </w:r>
    </w:p>
    <w:p w14:paraId="1F522A1D" w14:textId="47237C8E" w:rsidR="00802A07" w:rsidRDefault="00802A07" w:rsidP="00644B47">
      <w:pPr>
        <w:pStyle w:val="DoEcaptiongraphics2018"/>
      </w:pPr>
      <w:r>
        <w:t>(Greenhill, 2015)</w:t>
      </w:r>
      <w:r w:rsidR="00E32A11">
        <w:t>.</w:t>
      </w:r>
    </w:p>
    <w:p w14:paraId="11997797" w14:textId="1C294FF5" w:rsidR="00802A07" w:rsidRDefault="00802A07" w:rsidP="00802A07">
      <w:pPr>
        <w:pStyle w:val="DoEbodytext2018"/>
      </w:pPr>
      <w:r>
        <w:t>Craig Greenhill captured the ugly truth behind the Cronulla Riots and Australia's racism issues.</w:t>
      </w:r>
    </w:p>
    <w:p w14:paraId="6CDAF2B4" w14:textId="77777777" w:rsidR="000D5062" w:rsidRDefault="000D5062" w:rsidP="00644B47">
      <w:pPr>
        <w:pStyle w:val="DoEheading22018"/>
      </w:pPr>
    </w:p>
    <w:p w14:paraId="660B0E18" w14:textId="77777777" w:rsidR="000D5062" w:rsidRDefault="000D5062" w:rsidP="00644B47">
      <w:pPr>
        <w:pStyle w:val="DoEheading22018"/>
      </w:pPr>
    </w:p>
    <w:p w14:paraId="6D6C39FF" w14:textId="6FEE2607" w:rsidR="00802A07" w:rsidRDefault="00802A07" w:rsidP="00644B47">
      <w:pPr>
        <w:pStyle w:val="DoEheading22018"/>
      </w:pPr>
      <w:r>
        <w:lastRenderedPageBreak/>
        <w:t>References for Booklet 1 Introduction</w:t>
      </w:r>
    </w:p>
    <w:p w14:paraId="6BF9EDC9" w14:textId="2FA7544A" w:rsidR="00802A07" w:rsidRPr="00BB44E9" w:rsidRDefault="00802A07" w:rsidP="00BB44E9">
      <w:pPr>
        <w:pStyle w:val="DoEbodytext2018"/>
      </w:pPr>
      <w:r>
        <w:t xml:space="preserve">Australian Government. (2011). </w:t>
      </w:r>
      <w:hyperlink r:id="rId37" w:history="1">
        <w:r w:rsidRPr="00BB44E9">
          <w:rPr>
            <w:rStyle w:val="Hyperlink"/>
          </w:rPr>
          <w:t>The People of Australia: Australia’s Multicultural Policy [Ebook].</w:t>
        </w:r>
      </w:hyperlink>
      <w:r>
        <w:t xml:space="preserve"> Australian Government. Retrieved </w:t>
      </w:r>
      <w:r w:rsidRPr="00BB44E9">
        <w:t>from http://apo.org.au/system/files/27232/apo-nid27232-75716.pdf</w:t>
      </w:r>
    </w:p>
    <w:p w14:paraId="6E24257D" w14:textId="77777777" w:rsidR="00802A07" w:rsidRDefault="00802A07" w:rsidP="00802A07">
      <w:pPr>
        <w:pStyle w:val="DoEbodytext2018"/>
      </w:pPr>
      <w:r>
        <w:t>Balendra, J. (2014). Cronulla Riots, the day that shocked the nation [Video]. Sydney, Australia: The Board of the Special Broadcasting Service (SBS).</w:t>
      </w:r>
    </w:p>
    <w:p w14:paraId="7BBF14C8" w14:textId="77777777" w:rsidR="00802A07" w:rsidRDefault="00802A07" w:rsidP="00802A07">
      <w:pPr>
        <w:pStyle w:val="DoEbodytext2018"/>
      </w:pPr>
      <w:r w:rsidRPr="006E64A2">
        <w:rPr>
          <w:noProof/>
        </w:rPr>
        <w:t>Commonwealth</w:t>
      </w:r>
      <w:r>
        <w:t xml:space="preserve"> of Australia 2011. (2011). The people of Australia- Australia's </w:t>
      </w:r>
      <w:r w:rsidRPr="006E64A2">
        <w:rPr>
          <w:noProof/>
        </w:rPr>
        <w:t>mulicultural</w:t>
      </w:r>
      <w:r>
        <w:t xml:space="preserve"> policy [Ebook] (pp. 6-7). Canberra.</w:t>
      </w:r>
    </w:p>
    <w:p w14:paraId="6C8D3DE8" w14:textId="77777777" w:rsidR="00802A07" w:rsidRDefault="00802A07" w:rsidP="00802A07">
      <w:pPr>
        <w:pStyle w:val="DoEbodytext2018"/>
      </w:pPr>
      <w:r>
        <w:t>Greenhill, C. (2015). Train bashing [Photography]. Sydney.</w:t>
      </w:r>
    </w:p>
    <w:p w14:paraId="018CD3DD" w14:textId="77777777" w:rsidR="00802A07" w:rsidRDefault="00802A07" w:rsidP="00802A07">
      <w:pPr>
        <w:pStyle w:val="DoEbodytext2018"/>
      </w:pPr>
      <w:r>
        <w:t xml:space="preserve">Greenhill, C. Portrait of </w:t>
      </w:r>
      <w:r w:rsidRPr="006E64A2">
        <w:rPr>
          <w:noProof/>
        </w:rPr>
        <w:t>photographer</w:t>
      </w:r>
      <w:r>
        <w:t xml:space="preserve"> [Photography]. Sydney.</w:t>
      </w:r>
    </w:p>
    <w:p w14:paraId="12A86C07" w14:textId="77777777" w:rsidR="00802A07" w:rsidRDefault="00802A07" w:rsidP="00802A07">
      <w:pPr>
        <w:pStyle w:val="DoEbodytext2018"/>
      </w:pPr>
      <w:r>
        <w:t>Hage, G. (1998). White Nation: Fantasies of White Supremacy in a Multicultural Society, (pp. 78-116). Sydney: Pluto Press.</w:t>
      </w:r>
    </w:p>
    <w:p w14:paraId="6244F87F" w14:textId="77777777" w:rsidR="00802A07" w:rsidRDefault="00802A07" w:rsidP="00802A07">
      <w:pPr>
        <w:pStyle w:val="DoEbodytext2018"/>
      </w:pPr>
      <w:r>
        <w:t>http://photos1.blogger.com/blogger/5106/161/1600/12-110E9VC0N00.jpg. (2015). Free snags, no tabouli [Photography]. Sydney.</w:t>
      </w:r>
    </w:p>
    <w:p w14:paraId="0AFE0F12" w14:textId="77777777" w:rsidR="00802A07" w:rsidRDefault="00802A07" w:rsidP="00802A07">
      <w:pPr>
        <w:pStyle w:val="DoEbodytext2018"/>
      </w:pPr>
      <w:r>
        <w:t xml:space="preserve">McAuley, A. (2018). </w:t>
      </w:r>
      <w:r w:rsidRPr="006E64A2">
        <w:rPr>
          <w:noProof/>
        </w:rPr>
        <w:t>Free Snags</w:t>
      </w:r>
      <w:r>
        <w:t xml:space="preserve"> with tabouli [Digital photograph]. Coffs Harbour.</w:t>
      </w:r>
    </w:p>
    <w:p w14:paraId="34C3D304" w14:textId="7E09E627" w:rsidR="00E87F5E" w:rsidRPr="00D71CF1" w:rsidRDefault="00802A07" w:rsidP="00E32A11">
      <w:pPr>
        <w:pStyle w:val="DoEbodytext2018"/>
      </w:pPr>
      <w:r>
        <w:t xml:space="preserve">Weeks, J. (2015). </w:t>
      </w:r>
      <w:hyperlink r:id="rId38" w:history="1">
        <w:r w:rsidRPr="00BB44E9">
          <w:rPr>
            <w:rStyle w:val="Hyperlink"/>
          </w:rPr>
          <w:t>Cronulla's day of infamy: the 2005 race riots in pictures</w:t>
        </w:r>
      </w:hyperlink>
      <w:r>
        <w:t xml:space="preserve">. The Guardian. Retrieved from </w:t>
      </w:r>
      <w:r w:rsidRPr="00BB44E9">
        <w:t>https://www.theguardian.com/australia-news/gallery/2015/dec/11/cronullas-day-of-infamy-the-2005-race-riots-in-pictures</w:t>
      </w:r>
      <w:r w:rsidR="00E32A11">
        <w:t>.</w:t>
      </w:r>
    </w:p>
    <w:sectPr w:rsidR="00E87F5E" w:rsidRPr="00D71CF1" w:rsidSect="00667FEF">
      <w:footerReference w:type="even" r:id="rId39"/>
      <w:footerReference w:type="default" r:id="rId4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0CCDE" w14:textId="77777777" w:rsidR="00DA729C" w:rsidRDefault="00DA729C">
      <w:r>
        <w:separator/>
      </w:r>
    </w:p>
    <w:p w14:paraId="1FD04B20" w14:textId="77777777" w:rsidR="00DA729C" w:rsidRDefault="00DA729C"/>
  </w:endnote>
  <w:endnote w:type="continuationSeparator" w:id="0">
    <w:p w14:paraId="40D6759E" w14:textId="77777777" w:rsidR="00DA729C" w:rsidRDefault="00DA729C">
      <w:r>
        <w:continuationSeparator/>
      </w:r>
    </w:p>
    <w:p w14:paraId="7E6AFEF1" w14:textId="77777777" w:rsidR="00DA729C" w:rsidRDefault="00DA72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BEDAF" w14:textId="6DF40C0B"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BC778D">
      <w:rPr>
        <w:noProof/>
      </w:rPr>
      <w:t>2</w:t>
    </w:r>
    <w:r w:rsidRPr="004E338C">
      <w:fldChar w:fldCharType="end"/>
    </w:r>
    <w:r>
      <w:tab/>
    </w:r>
    <w:r>
      <w:tab/>
    </w:r>
    <w:r w:rsidR="00644B47">
      <w:t>Booklet 1 Introduc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3F1B6" w14:textId="1114153F" w:rsidR="00BB366E" w:rsidRPr="00BC778D" w:rsidRDefault="00BC778D" w:rsidP="00BC778D">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E7BAD" w14:textId="77777777" w:rsidR="00DA729C" w:rsidRDefault="00DA729C">
      <w:r>
        <w:separator/>
      </w:r>
    </w:p>
    <w:p w14:paraId="4B7B58EA" w14:textId="77777777" w:rsidR="00DA729C" w:rsidRDefault="00DA729C"/>
  </w:footnote>
  <w:footnote w:type="continuationSeparator" w:id="0">
    <w:p w14:paraId="14580E0D" w14:textId="77777777" w:rsidR="00DA729C" w:rsidRDefault="00DA729C">
      <w:r>
        <w:continuationSeparator/>
      </w:r>
    </w:p>
    <w:p w14:paraId="111FBA2E" w14:textId="77777777" w:rsidR="00DA729C" w:rsidRDefault="00DA729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DM0tzC3MLWwNDBX0lEKTi0uzszPAykwqQUADO50YywAAAA="/>
  </w:docVars>
  <w:rsids>
    <w:rsidRoot w:val="00E87F5E"/>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062"/>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1A0D"/>
    <w:rsid w:val="0021219D"/>
    <w:rsid w:val="002146DC"/>
    <w:rsid w:val="002159A6"/>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5A6E"/>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2FA9"/>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4B47"/>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64A2"/>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2A07"/>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21F3"/>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3132"/>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4E9"/>
    <w:rsid w:val="00BB4A61"/>
    <w:rsid w:val="00BC040C"/>
    <w:rsid w:val="00BC0A6F"/>
    <w:rsid w:val="00BC1C1A"/>
    <w:rsid w:val="00BC2707"/>
    <w:rsid w:val="00BC355D"/>
    <w:rsid w:val="00BC494C"/>
    <w:rsid w:val="00BC550A"/>
    <w:rsid w:val="00BC5705"/>
    <w:rsid w:val="00BC71C4"/>
    <w:rsid w:val="00BC778D"/>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4DB2"/>
    <w:rsid w:val="00D3676A"/>
    <w:rsid w:val="00D433E7"/>
    <w:rsid w:val="00D47231"/>
    <w:rsid w:val="00D50368"/>
    <w:rsid w:val="00D5499E"/>
    <w:rsid w:val="00D54ABB"/>
    <w:rsid w:val="00D558B7"/>
    <w:rsid w:val="00D56C2B"/>
    <w:rsid w:val="00D56D00"/>
    <w:rsid w:val="00D606AF"/>
    <w:rsid w:val="00D61C6D"/>
    <w:rsid w:val="00D635BE"/>
    <w:rsid w:val="00D647E6"/>
    <w:rsid w:val="00D6625E"/>
    <w:rsid w:val="00D7175D"/>
    <w:rsid w:val="00D71CF1"/>
    <w:rsid w:val="00D727F3"/>
    <w:rsid w:val="00D72FEC"/>
    <w:rsid w:val="00D74026"/>
    <w:rsid w:val="00D74563"/>
    <w:rsid w:val="00D74EDB"/>
    <w:rsid w:val="00D811BB"/>
    <w:rsid w:val="00D827E1"/>
    <w:rsid w:val="00D8316F"/>
    <w:rsid w:val="00D834F3"/>
    <w:rsid w:val="00D90FC9"/>
    <w:rsid w:val="00D921B4"/>
    <w:rsid w:val="00D922DA"/>
    <w:rsid w:val="00D925AA"/>
    <w:rsid w:val="00D939B6"/>
    <w:rsid w:val="00D94F09"/>
    <w:rsid w:val="00D95B11"/>
    <w:rsid w:val="00D96697"/>
    <w:rsid w:val="00DA058B"/>
    <w:rsid w:val="00DA0745"/>
    <w:rsid w:val="00DA1213"/>
    <w:rsid w:val="00DA1635"/>
    <w:rsid w:val="00DA729C"/>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A11"/>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87F5E"/>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2E09"/>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2FEA"/>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3354DFC"/>
  <w15:docId w15:val="{B6A98A82-2E2C-45B6-A238-A8C4789E7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E87F5E"/>
    <w:rPr>
      <w:color w:val="0000FF" w:themeColor="hyperlink"/>
      <w:u w:val="single"/>
    </w:rPr>
  </w:style>
  <w:style w:type="character" w:customStyle="1" w:styleId="UnresolvedMention">
    <w:name w:val="Unresolved Mention"/>
    <w:basedOn w:val="DefaultParagraphFont"/>
    <w:uiPriority w:val="99"/>
    <w:rsid w:val="00E87F5E"/>
    <w:rPr>
      <w:color w:val="605E5C"/>
      <w:shd w:val="clear" w:color="auto" w:fill="E1DFDD"/>
    </w:rPr>
  </w:style>
  <w:style w:type="paragraph" w:styleId="Header">
    <w:name w:val="header"/>
    <w:basedOn w:val="Normal"/>
    <w:link w:val="HeaderChar"/>
    <w:uiPriority w:val="99"/>
    <w:unhideWhenUsed/>
    <w:rsid w:val="00644B4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44B47"/>
    <w:rPr>
      <w:rFonts w:ascii="Arial" w:hAnsi="Arial"/>
      <w:szCs w:val="22"/>
      <w:lang w:eastAsia="zh-CN"/>
    </w:rPr>
  </w:style>
  <w:style w:type="paragraph" w:styleId="Footer">
    <w:name w:val="footer"/>
    <w:basedOn w:val="Normal"/>
    <w:link w:val="FooterChar"/>
    <w:uiPriority w:val="99"/>
    <w:unhideWhenUsed/>
    <w:rsid w:val="00644B4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44B47"/>
    <w:rPr>
      <w:rFonts w:ascii="Arial" w:hAnsi="Arial"/>
      <w:szCs w:val="22"/>
      <w:lang w:eastAsia="zh-CN"/>
    </w:rPr>
  </w:style>
  <w:style w:type="character" w:styleId="CommentReference">
    <w:name w:val="annotation reference"/>
    <w:basedOn w:val="DefaultParagraphFont"/>
    <w:uiPriority w:val="99"/>
    <w:semiHidden/>
    <w:unhideWhenUsed/>
    <w:rsid w:val="00BB44E9"/>
    <w:rPr>
      <w:sz w:val="16"/>
      <w:szCs w:val="16"/>
    </w:rPr>
  </w:style>
  <w:style w:type="paragraph" w:styleId="CommentText">
    <w:name w:val="annotation text"/>
    <w:basedOn w:val="Normal"/>
    <w:link w:val="CommentTextChar"/>
    <w:uiPriority w:val="99"/>
    <w:semiHidden/>
    <w:unhideWhenUsed/>
    <w:rsid w:val="00BB44E9"/>
    <w:pPr>
      <w:spacing w:line="240" w:lineRule="auto"/>
    </w:pPr>
    <w:rPr>
      <w:sz w:val="20"/>
      <w:szCs w:val="20"/>
    </w:rPr>
  </w:style>
  <w:style w:type="character" w:customStyle="1" w:styleId="CommentTextChar">
    <w:name w:val="Comment Text Char"/>
    <w:basedOn w:val="DefaultParagraphFont"/>
    <w:link w:val="CommentText"/>
    <w:uiPriority w:val="99"/>
    <w:semiHidden/>
    <w:rsid w:val="00BB44E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B44E9"/>
    <w:rPr>
      <w:b/>
      <w:bCs/>
    </w:rPr>
  </w:style>
  <w:style w:type="character" w:customStyle="1" w:styleId="CommentSubjectChar">
    <w:name w:val="Comment Subject Char"/>
    <w:basedOn w:val="CommentTextChar"/>
    <w:link w:val="CommentSubject"/>
    <w:uiPriority w:val="99"/>
    <w:semiHidden/>
    <w:rsid w:val="00BB44E9"/>
    <w:rPr>
      <w:rFonts w:ascii="Arial" w:hAnsi="Arial"/>
      <w:b/>
      <w:bCs/>
      <w:sz w:val="20"/>
      <w:szCs w:val="20"/>
      <w:lang w:eastAsia="zh-CN"/>
    </w:rPr>
  </w:style>
  <w:style w:type="paragraph" w:styleId="BalloonText">
    <w:name w:val="Balloon Text"/>
    <w:basedOn w:val="Normal"/>
    <w:link w:val="BalloonTextChar"/>
    <w:uiPriority w:val="99"/>
    <w:semiHidden/>
    <w:unhideWhenUsed/>
    <w:rsid w:val="00BB44E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4E9"/>
    <w:rPr>
      <w:rFonts w:ascii="Segoe UI" w:hAnsi="Segoe UI" w:cs="Segoe UI"/>
      <w:sz w:val="18"/>
      <w:szCs w:val="18"/>
      <w:lang w:eastAsia="zh-CN"/>
    </w:rPr>
  </w:style>
  <w:style w:type="paragraph" w:customStyle="1" w:styleId="IOSfooter2017">
    <w:name w:val="IOS footer 2017"/>
    <w:basedOn w:val="Normal"/>
    <w:qFormat/>
    <w:locked/>
    <w:rsid w:val="00BC778D"/>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6519947">
      <w:bodyDiv w:val="1"/>
      <w:marLeft w:val="0"/>
      <w:marRight w:val="0"/>
      <w:marTop w:val="0"/>
      <w:marBottom w:val="0"/>
      <w:divBdr>
        <w:top w:val="none" w:sz="0" w:space="0" w:color="auto"/>
        <w:left w:val="none" w:sz="0" w:space="0" w:color="auto"/>
        <w:bottom w:val="none" w:sz="0" w:space="0" w:color="auto"/>
        <w:right w:val="none" w:sz="0" w:space="0" w:color="auto"/>
      </w:divBdr>
    </w:div>
    <w:div w:id="184832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bs.com.au/cronullariots/documentary" TargetMode="External"/><Relationship Id="rId18" Type="http://schemas.openxmlformats.org/officeDocument/2006/relationships/hyperlink" Target="https://www.acmi.net.au/events/you-see-monsters-q/" TargetMode="External"/><Relationship Id="rId26" Type="http://schemas.openxmlformats.org/officeDocument/2006/relationships/hyperlink" Target="https://www.mca.com.au/artists-works/exhibitions/511-forbidden-fiona-foley/"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youtube.com/watch?v=ZDVU5eZ3kFU" TargetMode="External"/><Relationship Id="rId34" Type="http://schemas.openxmlformats.org/officeDocument/2006/relationships/image" Target="media/image7.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bdulabdullah.com/artwork/2241804-The-Blake-Prize.html" TargetMode="External"/><Relationship Id="rId25" Type="http://schemas.openxmlformats.org/officeDocument/2006/relationships/hyperlink" Target="https://www.youtube.com/watch?v=LW5FfraqP-g" TargetMode="External"/><Relationship Id="rId33" Type="http://schemas.openxmlformats.org/officeDocument/2006/relationships/image" Target="media/image6.jpg"/><Relationship Id="rId38" Type="http://schemas.openxmlformats.org/officeDocument/2006/relationships/hyperlink" Target="https://www.theguardian.com/australia-news/gallery/2015/dec/11/cronullas-day-of-infamy-the-2005-race-riots-in-pictures" TargetMode="External"/><Relationship Id="rId2" Type="http://schemas.openxmlformats.org/officeDocument/2006/relationships/customXml" Target="../customXml/item2.xml"/><Relationship Id="rId16" Type="http://schemas.openxmlformats.org/officeDocument/2006/relationships/hyperlink" Target="https://tedxsydney.com/talk/dont-call-me-aussie-combating-prejudice-with-art/" TargetMode="External"/><Relationship Id="rId20" Type="http://schemas.openxmlformats.org/officeDocument/2006/relationships/hyperlink" Target="http://www.australiavenicebiennale.com.au/vernon-ah-kee-artists-booklet/" TargetMode="External"/><Relationship Id="rId29" Type="http://schemas.openxmlformats.org/officeDocument/2006/relationships/image" Target="media/image3.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4LvweA0fGzE" TargetMode="External"/><Relationship Id="rId32" Type="http://schemas.openxmlformats.org/officeDocument/2006/relationships/image" Target="media/image5.jpg"/><Relationship Id="rId37" Type="http://schemas.openxmlformats.org/officeDocument/2006/relationships/hyperlink" Target="http://apo.org.au/system/files/27232/apo-nid27232-75716.pdf"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abdulabdullah.com/artwork/3654291-ABDUL-ABDULLAH-THE-BAD-GUY.html" TargetMode="External"/><Relationship Id="rId23" Type="http://schemas.openxmlformats.org/officeDocument/2006/relationships/hyperlink" Target="http://ro.uow.edu.au/creartspapers/216" TargetMode="External"/><Relationship Id="rId28" Type="http://schemas.openxmlformats.org/officeDocument/2006/relationships/hyperlink" Target="http://www.artcollector.net.au/Assets/224/1/50_foley.pdf" TargetMode="External"/><Relationship Id="rId36" Type="http://schemas.openxmlformats.org/officeDocument/2006/relationships/image" Target="media/image8.jpg"/><Relationship Id="rId10" Type="http://schemas.openxmlformats.org/officeDocument/2006/relationships/endnotes" Target="endnotes.xml"/><Relationship Id="rId19" Type="http://schemas.openxmlformats.org/officeDocument/2006/relationships/hyperlink" Target="https://cs.nga.gov.au/detail.cfm?irn=129593"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ilytelegraph.com.au/news/nsw/if-i-wasnt-on-that-train-we-wouldnt-have-proof-of-australias-shameful-violence/news-story/43500de94f4f49ed72856ceaf74c8b31" TargetMode="External"/><Relationship Id="rId22" Type="http://schemas.openxmlformats.org/officeDocument/2006/relationships/hyperlink" Target="https://www.theguardian.com/culture/2017/jan/09/vernon-ah-kee-review-racism-dominates-show-that-should-not-be-missed" TargetMode="External"/><Relationship Id="rId27" Type="http://schemas.openxmlformats.org/officeDocument/2006/relationships/hyperlink" Target="https://issuu.com/uqartmuseum/docs/fionafoleylearningresource" TargetMode="External"/><Relationship Id="rId30" Type="http://schemas.openxmlformats.org/officeDocument/2006/relationships/hyperlink" Target="http://www.sbs.com.au/cronullariots/documentary" TargetMode="External"/><Relationship Id="rId35" Type="http://schemas.openxmlformats.org/officeDocument/2006/relationships/hyperlink" Target="https://saltwaterimages.fotomerchant.com/pres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AppData\Local\Microsoft\Windows\INetCache\Content.Outlook\U9EK9K2F\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587ab440537caca96ea97e6b0342e398">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7a34de143e52144edf74c521595e5a72"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7AE04-3519-4993-87B4-67C675A8F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CFE115-6B15-4547-84C9-4B0E9307030E}">
  <ds:schemaRefs>
    <ds:schemaRef ds:uri="http://purl.org/dc/elements/1.1/"/>
    <ds:schemaRef ds:uri="http://schemas.microsoft.com/office/2006/metadata/properties"/>
    <ds:schemaRef ds:uri="70749737-2971-4e3c-ba61-90ad5e548cd2"/>
    <ds:schemaRef ds:uri="c69918bc-b310-4b56-9664-17310c4a9f69"/>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1E27EBF1-C113-4884-9952-6FF28B2FA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10</TotalTime>
  <Pages>8</Pages>
  <Words>1488</Words>
  <Characters>848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9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i Milton</dc:creator>
  <cp:keywords/>
  <dc:description/>
  <cp:lastModifiedBy>Cathryn Ricketts</cp:lastModifiedBy>
  <cp:revision>5</cp:revision>
  <cp:lastPrinted>2017-12-20T04:16:00Z</cp:lastPrinted>
  <dcterms:created xsi:type="dcterms:W3CDTF">2018-12-10T00:22:00Z</dcterms:created>
  <dcterms:modified xsi:type="dcterms:W3CDTF">2018-12-10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